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1C56F" w14:textId="57D47610" w:rsidR="005F068A" w:rsidRPr="005F068A" w:rsidRDefault="00C41092" w:rsidP="00716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41092">
        <w:rPr>
          <w:rFonts w:ascii="Times New Roman" w:eastAsia="Times New Roman" w:hAnsi="Times New Roman" w:cs="Times New Roman" w:hint="eastAsia"/>
          <w:sz w:val="24"/>
          <w:szCs w:val="24"/>
        </w:rPr>
        <w:t>(T29)</w:t>
      </w:r>
      <w:r w:rsidRPr="00C41092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C41092">
        <w:rPr>
          <w:rFonts w:ascii="Times New Roman" w:eastAsia="Times New Roman" w:hAnsi="Times New Roman" w:cs="Times New Roman" w:hint="eastAsia"/>
          <w:sz w:val="24"/>
          <w:szCs w:val="24"/>
        </w:rPr>
        <w:t>Thread(</w:t>
      </w:r>
      <w:r w:rsidRPr="00C41092">
        <w:rPr>
          <w:rFonts w:ascii="新細明體" w:eastAsia="新細明體" w:hAnsi="新細明體" w:cs="新細明體" w:hint="eastAsia"/>
          <w:sz w:val="24"/>
          <w:szCs w:val="24"/>
        </w:rPr>
        <w:t>執行緒</w:t>
      </w:r>
      <w:r w:rsidRPr="00C41092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C410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41092">
        <w:rPr>
          <w:rFonts w:ascii="Times New Roman" w:eastAsia="Times New Roman" w:hAnsi="Times New Roman" w:cs="Times New Roman" w:hint="eastAsia"/>
          <w:sz w:val="24"/>
          <w:szCs w:val="24"/>
        </w:rPr>
        <w:t>Async</w:t>
      </w:r>
      <w:r w:rsidRPr="00C4109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C41092">
        <w:rPr>
          <w:rFonts w:ascii="Times New Roman" w:eastAsia="Times New Roman" w:hAnsi="Times New Roman" w:cs="Times New Roman" w:hint="eastAsia"/>
          <w:sz w:val="24"/>
          <w:szCs w:val="24"/>
        </w:rPr>
        <w:t>Await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2730F3" w:rsidRPr="002730F3">
        <w:rPr>
          <w:rFonts w:ascii="Times New Roman" w:eastAsia="Times New Roman" w:hAnsi="Times New Roman" w:cs="Times New Roman" w:hint="eastAsia"/>
          <w:sz w:val="24"/>
          <w:szCs w:val="24"/>
        </w:rPr>
        <w:t>(T29)</w:t>
      </w:r>
      <w:r w:rsidR="002730F3" w:rsidRPr="002730F3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2730F3" w:rsidRPr="002730F3">
        <w:rPr>
          <w:rFonts w:ascii="Times New Roman" w:eastAsia="Times New Roman" w:hAnsi="Times New Roman" w:cs="Times New Roman" w:hint="eastAsia"/>
          <w:sz w:val="24"/>
          <w:szCs w:val="24"/>
        </w:rPr>
        <w:t>Thread(</w:t>
      </w:r>
      <w:r w:rsidR="002730F3" w:rsidRPr="002730F3">
        <w:rPr>
          <w:rFonts w:ascii="新細明體" w:eastAsia="新細明體" w:hAnsi="新細明體" w:cs="新細明體" w:hint="eastAsia"/>
          <w:sz w:val="24"/>
          <w:szCs w:val="24"/>
        </w:rPr>
        <w:t>執行緒</w:t>
      </w:r>
      <w:r w:rsidR="002730F3" w:rsidRPr="002730F3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2730F3" w:rsidRPr="002730F3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730F3" w:rsidRPr="002730F3">
        <w:rPr>
          <w:rFonts w:ascii="Times New Roman" w:eastAsia="Times New Roman" w:hAnsi="Times New Roman" w:cs="Times New Roman" w:hint="eastAsia"/>
          <w:sz w:val="24"/>
          <w:szCs w:val="24"/>
        </w:rPr>
        <w:t>Async</w:t>
      </w:r>
      <w:r w:rsidR="002730F3" w:rsidRPr="002730F3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730F3" w:rsidRPr="002730F3">
        <w:rPr>
          <w:rFonts w:ascii="Times New Roman" w:eastAsia="Times New Roman" w:hAnsi="Times New Roman" w:cs="Times New Roman" w:hint="eastAsia"/>
          <w:sz w:val="24"/>
          <w:szCs w:val="24"/>
        </w:rPr>
        <w:t>Await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5F068A" w:rsidRPr="005F068A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32AFF02B" w14:textId="77777777" w:rsidR="005F068A" w:rsidRPr="005F068A" w:rsidRDefault="005F068A" w:rsidP="00716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068A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5F068A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5F068A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229D67FB" w14:textId="77777777" w:rsidR="005F068A" w:rsidRPr="005F068A" w:rsidRDefault="005F068A" w:rsidP="00716A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F068A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E58AE46" w14:textId="387BA417" w:rsidR="00B00461" w:rsidRDefault="005F068A" w:rsidP="00716A48">
      <w:pPr>
        <w:spacing w:after="0"/>
        <w:rPr>
          <w:sz w:val="27"/>
          <w:szCs w:val="27"/>
        </w:rPr>
      </w:pPr>
      <w:r w:rsidRPr="005F068A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5F068A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5F068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F068A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  <w:r w:rsidR="00441B46">
        <w:br/>
      </w:r>
    </w:p>
    <w:p w14:paraId="6B22882C" w14:textId="77777777" w:rsidR="00B00461" w:rsidRDefault="00B00461" w:rsidP="00716A48">
      <w:pPr>
        <w:spacing w:after="0"/>
        <w:rPr>
          <w:sz w:val="24"/>
          <w:szCs w:val="24"/>
        </w:rPr>
      </w:pPr>
    </w:p>
    <w:p w14:paraId="26CEEA89" w14:textId="77777777" w:rsidR="00B00461" w:rsidRDefault="00B00461" w:rsidP="00716A48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6B0848A2" w14:textId="77777777" w:rsidR="00B00461" w:rsidRDefault="00B00461" w:rsidP="00716A48">
      <w:pPr>
        <w:spacing w:after="0"/>
        <w:rPr>
          <w:sz w:val="27"/>
          <w:szCs w:val="27"/>
        </w:rPr>
      </w:pPr>
    </w:p>
    <w:p w14:paraId="37D757E7" w14:textId="77777777" w:rsidR="00B00461" w:rsidRDefault="00B00461" w:rsidP="00716A48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5B5405DE" w14:textId="77777777" w:rsidR="00B00461" w:rsidRDefault="00B00461" w:rsidP="00716A48">
      <w:pPr>
        <w:spacing w:after="0"/>
        <w:rPr>
          <w:sz w:val="27"/>
          <w:szCs w:val="27"/>
        </w:rPr>
      </w:pPr>
    </w:p>
    <w:p w14:paraId="41720465" w14:textId="77777777" w:rsidR="00B00461" w:rsidRDefault="00B00461" w:rsidP="00716A4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4E1F5C00" w14:textId="77777777" w:rsidR="00B00461" w:rsidRDefault="00B00461" w:rsidP="00716A4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24194684" w14:textId="77777777" w:rsidR="00B00461" w:rsidRDefault="00B00461" w:rsidP="00716A4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78B2F99C" w14:textId="77777777" w:rsidR="00B00461" w:rsidRDefault="00B00461" w:rsidP="00716A48">
      <w:pPr>
        <w:spacing w:after="0"/>
        <w:rPr>
          <w:sz w:val="27"/>
          <w:szCs w:val="27"/>
        </w:rPr>
      </w:pPr>
    </w:p>
    <w:p w14:paraId="051ED6B4" w14:textId="7AA30662" w:rsidR="00B00461" w:rsidRDefault="00B00461" w:rsidP="00716A48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D61486C" wp14:editId="7A391336">
            <wp:extent cx="4290060" cy="2628900"/>
            <wp:effectExtent l="0" t="0" r="0" b="0"/>
            <wp:docPr id="3" name="Picture 3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F62C7" w14:textId="77777777" w:rsidR="00B00461" w:rsidRDefault="00B00461" w:rsidP="00716A48">
      <w:pPr>
        <w:spacing w:after="0"/>
      </w:pPr>
    </w:p>
    <w:p w14:paraId="4E1D2649" w14:textId="77777777" w:rsidR="00B00461" w:rsidRDefault="00B00461" w:rsidP="00716A48">
      <w:pPr>
        <w:spacing w:after="0"/>
      </w:pPr>
    </w:p>
    <w:p w14:paraId="4F52AEFC" w14:textId="20143B9F" w:rsidR="00B00461" w:rsidRDefault="00B00461" w:rsidP="00716A48">
      <w:pPr>
        <w:spacing w:after="0"/>
      </w:pPr>
      <w:r>
        <w:rPr>
          <w:noProof/>
        </w:rPr>
        <w:lastRenderedPageBreak/>
        <w:drawing>
          <wp:inline distT="0" distB="0" distL="0" distR="0" wp14:anchorId="0824138E" wp14:editId="3D812FD1">
            <wp:extent cx="5274310" cy="2794000"/>
            <wp:effectExtent l="0" t="0" r="2540" b="635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FEC0A" w14:textId="77777777" w:rsidR="00B00461" w:rsidRDefault="00B00461" w:rsidP="00716A48">
      <w:pPr>
        <w:spacing w:after="0"/>
      </w:pPr>
    </w:p>
    <w:p w14:paraId="27DF0417" w14:textId="77777777" w:rsidR="00B00461" w:rsidRDefault="00B00461" w:rsidP="00716A48">
      <w:pPr>
        <w:spacing w:after="0"/>
      </w:pPr>
    </w:p>
    <w:p w14:paraId="31ACB2A2" w14:textId="25F401EB" w:rsidR="00B00461" w:rsidRDefault="00B00461" w:rsidP="00716A4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B0EEA87" wp14:editId="3EF707D3">
            <wp:extent cx="5274310" cy="3329305"/>
            <wp:effectExtent l="0" t="0" r="2540" b="4445"/>
            <wp:docPr id="1" name="Picture 1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DC73E" w14:textId="77777777" w:rsidR="00B00461" w:rsidRDefault="00B00461" w:rsidP="00716A48">
      <w:pPr>
        <w:spacing w:after="0"/>
        <w:rPr>
          <w:sz w:val="24"/>
          <w:szCs w:val="24"/>
        </w:rPr>
      </w:pPr>
    </w:p>
    <w:p w14:paraId="47E17FEC" w14:textId="77777777" w:rsidR="00B00461" w:rsidRDefault="00B00461" w:rsidP="00716A4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30F557E1" w14:textId="77777777" w:rsidR="00B00461" w:rsidRDefault="00B00461" w:rsidP="00716A48">
      <w:pPr>
        <w:spacing w:after="0"/>
      </w:pPr>
    </w:p>
    <w:p w14:paraId="4F390FBB" w14:textId="77777777" w:rsidR="00B00461" w:rsidRDefault="00B00461" w:rsidP="00716A48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5B1D4D3A" w14:textId="77777777" w:rsidR="00B00461" w:rsidRDefault="00B00461" w:rsidP="00716A48">
      <w:pPr>
        <w:spacing w:after="0"/>
      </w:pPr>
    </w:p>
    <w:p w14:paraId="0E28912D" w14:textId="77777777" w:rsidR="00B00461" w:rsidRDefault="00B00461" w:rsidP="00716A48">
      <w:pPr>
        <w:spacing w:after="0"/>
      </w:pPr>
    </w:p>
    <w:p w14:paraId="45561C6D" w14:textId="77777777" w:rsidR="00B00461" w:rsidRDefault="00B00461" w:rsidP="00716A4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138D5A77" w14:textId="77777777" w:rsidR="00B00461" w:rsidRDefault="00B00461" w:rsidP="00716A48">
      <w:pPr>
        <w:spacing w:after="0"/>
      </w:pPr>
      <w:proofErr w:type="spellStart"/>
      <w:r>
        <w:rPr>
          <w:rFonts w:ascii="Consolas" w:hAnsi="Consolas"/>
          <w:color w:val="0000FF"/>
          <w:sz w:val="18"/>
          <w:szCs w:val="18"/>
        </w:rPr>
        <w:t>using</w:t>
      </w:r>
      <w:hyperlink r:id="rId10" w:history="1">
        <w:r>
          <w:rPr>
            <w:rStyle w:val="Hyperlink"/>
            <w:rFonts w:ascii="Consolas" w:hAnsi="Consolas"/>
            <w:sz w:val="18"/>
            <w:szCs w:val="18"/>
          </w:rPr>
          <w:t>System.Net.Http</w:t>
        </w:r>
        <w:proofErr w:type="spellEnd"/>
      </w:hyperlink>
      <w:r>
        <w:rPr>
          <w:rFonts w:ascii="Consolas" w:hAnsi="Consolas"/>
          <w:sz w:val="18"/>
          <w:szCs w:val="18"/>
        </w:rPr>
        <w:t>;</w:t>
      </w:r>
    </w:p>
    <w:p w14:paraId="30D44B0B" w14:textId="77777777" w:rsidR="00B00461" w:rsidRDefault="00B00461" w:rsidP="00716A4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Threading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B4FA73B" w14:textId="77777777" w:rsidR="00B00461" w:rsidRDefault="00B00461" w:rsidP="00716A4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hreading.Task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9CF7228" w14:textId="77777777" w:rsidR="00B00461" w:rsidRDefault="00B00461" w:rsidP="00716A4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465B1557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F4E75E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700E342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BF47597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1C501A9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17F82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</w:t>
      </w:r>
    </w:p>
    <w:p w14:paraId="5A96E074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cenario 1 - non-thread, non-task</w:t>
      </w:r>
    </w:p>
    <w:p w14:paraId="692DB38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 scenario 1 - non-thread, non-task 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4C554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Run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06F359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2. ==========================================</w:t>
      </w:r>
    </w:p>
    <w:p w14:paraId="6568BF2B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scenario 2 - Thread</w:t>
      </w:r>
    </w:p>
    <w:p w14:paraId="7E7ACD7A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2. scenario 2 - Thread ================ 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829C0F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Thread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04DDE44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3. ==========================================</w:t>
      </w:r>
    </w:p>
    <w:p w14:paraId="4F8A87D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 scenario 3 - Task&lt;string&gt;, async, await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sCancellationRequested</w:t>
      </w:r>
      <w:proofErr w:type="spellEnd"/>
    </w:p>
    <w:p w14:paraId="108A81CD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"3. scenario 3 - Task&lt;string&gt;, async, await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sCancellationReques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============== 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CA25384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y</w:t>
      </w:r>
    </w:p>
    <w:p w14:paraId="6A6AB1B6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A308D4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Run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.Wait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53A7ACE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62A2411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atch (Exception e)</w:t>
      </w:r>
    </w:p>
    <w:p w14:paraId="05A8CBC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379E6DC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e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3E5647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224D3EB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4. ==========================================</w:t>
      </w:r>
    </w:p>
    <w:p w14:paraId="086CDA5D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 scenario 4 - Task&lt;string&gt;, async, await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</w:p>
    <w:p w14:paraId="5301E55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Reference:</w:t>
      </w:r>
    </w:p>
    <w:p w14:paraId="0AC94136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 </w:t>
      </w:r>
      <w:hyperlink r:id="rId11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10134310/how-to-cancel-a-task-in-await</w:t>
        </w:r>
      </w:hyperlink>
    </w:p>
    <w:p w14:paraId="65D763F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 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18738008/task-iscanceled-is-false-while-i-canceled</w:t>
        </w:r>
      </w:hyperlink>
    </w:p>
    <w:p w14:paraId="1323198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"4. scenario 4 - Task&lt;string&gt;, async, await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=============== 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4963FBB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ry</w:t>
      </w:r>
    </w:p>
    <w:p w14:paraId="5317C8EA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283ACF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ryTas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.Wait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2090935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65726A1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atch (Exception e)</w:t>
      </w:r>
    </w:p>
    <w:p w14:paraId="715CF89A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6BA1CA4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e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CE97A3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2403A55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AEAEE85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CD3E14" w14:textId="77777777" w:rsidR="00B00461" w:rsidRDefault="00B00461" w:rsidP="00716A48">
      <w:pPr>
        <w:spacing w:after="0"/>
      </w:pPr>
    </w:p>
    <w:p w14:paraId="19D37656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</w:t>
      </w:r>
    </w:p>
    <w:p w14:paraId="606F786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cenario 1 - non-thread, non-task</w:t>
      </w:r>
    </w:p>
    <w:p w14:paraId="2F6A622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1F454DFD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cenario 1 - non-thread, non-task</w:t>
      </w:r>
    </w:p>
    <w:p w14:paraId="40CD9D2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2B11DA0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un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6E4F1C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81BB5C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oogleSourc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DownloadSourc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19A1BB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ingSourc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DownloadSourc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5E685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oogle:</w:t>
      </w:r>
      <w:r>
        <w:t> </w:t>
      </w:r>
      <w:r>
        <w:rPr>
          <w:rFonts w:ascii="Consolas" w:hAnsi="Consolas"/>
          <w:sz w:val="18"/>
          <w:szCs w:val="18"/>
        </w:rPr>
        <w:t>{googleSource.Length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Bing:</w:t>
      </w:r>
      <w:r>
        <w:t> </w:t>
      </w:r>
      <w:r>
        <w:rPr>
          <w:rFonts w:ascii="Consolas" w:hAnsi="Consolas"/>
          <w:sz w:val="18"/>
          <w:szCs w:val="18"/>
        </w:rPr>
        <w:t>{bingSource.Length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D495A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A7F457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7F99FAB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cenario 1 - non-thread, non-task</w:t>
      </w:r>
    </w:p>
    <w:p w14:paraId="5133455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cenario 2 - Thread</w:t>
      </w:r>
    </w:p>
    <w:p w14:paraId="36F73FB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46544305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299BF41B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 xml:space="preserve">A string of source from th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returns&gt;</w:t>
      </w:r>
    </w:p>
    <w:p w14:paraId="5EF068C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ownloadSourc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7EF8FC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C6A9835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HttpCli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httpCli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ttpCli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305E12D4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405263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etting source for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4988FC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theTask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httpClient.GetStringAsy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BCFD5A7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source = </w:t>
      </w:r>
      <w:proofErr w:type="spellStart"/>
      <w:r>
        <w:rPr>
          <w:rFonts w:ascii="Consolas" w:hAnsi="Consolas"/>
          <w:sz w:val="18"/>
          <w:szCs w:val="18"/>
        </w:rPr>
        <w:t>theTask.</w:t>
      </w:r>
      <w:proofErr w:type="gramStart"/>
      <w:r>
        <w:rPr>
          <w:rFonts w:ascii="Consolas" w:hAnsi="Consolas"/>
          <w:sz w:val="18"/>
          <w:szCs w:val="18"/>
        </w:rPr>
        <w:t>Resul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F4428E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Finished getting source for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4E3145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ource;</w:t>
      </w:r>
      <w:proofErr w:type="gramEnd"/>
    </w:p>
    <w:p w14:paraId="568F49C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20F50A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09526CD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</w:t>
      </w:r>
    </w:p>
    <w:p w14:paraId="64FE590B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cenario 2 - Thread</w:t>
      </w:r>
    </w:p>
    <w:p w14:paraId="0CAADB4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11AB1C4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cenario 2 - Thread</w:t>
      </w:r>
    </w:p>
    <w:p w14:paraId="6C69397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1BCF853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unThread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336854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A460D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hrea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oogle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hread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sz w:val="18"/>
          <w:szCs w:val="18"/>
        </w:rPr>
        <w:t>DownloadSourc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);</w:t>
      </w:r>
    </w:p>
    <w:p w14:paraId="06231237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hrea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ing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hread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sz w:val="18"/>
          <w:szCs w:val="18"/>
        </w:rPr>
        <w:t>DownloadSourc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);</w:t>
      </w:r>
    </w:p>
    <w:p w14:paraId="0A7E7BC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hrea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yahooThrea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hread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sz w:val="18"/>
          <w:szCs w:val="18"/>
        </w:rPr>
        <w:t>DownloadSourc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http://yahoo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);</w:t>
      </w:r>
    </w:p>
    <w:p w14:paraId="315E88A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oogle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AD844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ing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B94DB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oogleThread.Joi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0E689B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yahooThread.Star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73D37F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bingThread.Join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298274A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2281CB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</w:t>
      </w:r>
    </w:p>
    <w:p w14:paraId="37E1B83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scenario 3 - Task&lt;string&gt;, async, await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sCancellationRequested</w:t>
      </w:r>
      <w:proofErr w:type="spellEnd"/>
    </w:p>
    <w:p w14:paraId="696446B4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oo(</w:t>
      </w:r>
      <w:proofErr w:type="gramEnd"/>
      <w:r>
        <w:rPr>
          <w:rFonts w:ascii="Consolas" w:hAnsi="Consolas"/>
          <w:sz w:val="18"/>
          <w:szCs w:val="18"/>
        </w:rPr>
        <w:t>) </w:t>
      </w:r>
    </w:p>
    <w:p w14:paraId="46F960D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8054F87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no return value.</w:t>
      </w:r>
    </w:p>
    <w:p w14:paraId="2EC8E10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B6ECF5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t> </w:t>
      </w:r>
      <w:r>
        <w:rPr>
          <w:rFonts w:ascii="Consolas" w:hAnsi="Consolas"/>
          <w:sz w:val="18"/>
          <w:szCs w:val="18"/>
        </w:rPr>
        <w:t>FooAsync1()   </w:t>
      </w:r>
    </w:p>
    <w:p w14:paraId="15145296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7B0F73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need to return a successfully completed task.</w:t>
      </w:r>
    </w:p>
    <w:p w14:paraId="6B08F80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.FromResult</w:t>
      </w:r>
      <w:proofErr w:type="spellEnd"/>
      <w:r>
        <w:rPr>
          <w:rFonts w:ascii="Consolas" w:hAnsi="Consolas"/>
          <w:sz w:val="18"/>
          <w:szCs w:val="18"/>
        </w:rPr>
        <w:t>(0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22133A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EC8B17D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t> </w:t>
      </w:r>
      <w:r>
        <w:rPr>
          <w:rFonts w:ascii="Consolas" w:hAnsi="Consolas"/>
          <w:sz w:val="18"/>
          <w:szCs w:val="18"/>
        </w:rPr>
        <w:t>FooAsync2()</w:t>
      </w:r>
    </w:p>
    <w:p w14:paraId="544DFE5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F23726D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you have async, then you don't need to   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Task.FromResult</w:t>
      </w:r>
      <w:proofErr w:type="spellEnd"/>
      <w:r>
        <w:rPr>
          <w:rFonts w:ascii="Consolas" w:hAnsi="Consolas"/>
          <w:color w:val="008000"/>
          <w:sz w:val="18"/>
          <w:szCs w:val="18"/>
        </w:rPr>
        <w:t>(0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DE98E2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 is just like a void method.</w:t>
      </w:r>
    </w:p>
    <w:p w14:paraId="23FE22E4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en you may use await in the method.</w:t>
      </w:r>
    </w:p>
    <w:p w14:paraId="678D405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0E96C2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05E79A6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cenario 3 - async, await</w:t>
      </w:r>
    </w:p>
    <w:p w14:paraId="211BCAD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4240ACD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proofErr w:type="gramStart"/>
      <w:r>
        <w:rPr>
          <w:rFonts w:ascii="Consolas" w:hAnsi="Consolas"/>
          <w:color w:val="008000"/>
          <w:sz w:val="18"/>
          <w:szCs w:val="18"/>
        </w:rPr>
        <w:t>a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ync task</w:t>
      </w:r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46345434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RunAsy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08F386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73249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ancellationTokenSource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ts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ancellationTokenSourc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);</w:t>
      </w:r>
    </w:p>
    <w:p w14:paraId="694F09D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ancellationToken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t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cts.Token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83999C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74CD603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bing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05F1715B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oogleSourc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ownloadSourceAsy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ct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A967346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ingSourc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ownloadSourceAsy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ct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18D0F54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oogle:</w:t>
      </w:r>
      <w:r>
        <w:t> </w:t>
      </w:r>
      <w:r>
        <w:rPr>
          <w:rFonts w:ascii="Consolas" w:hAnsi="Consolas"/>
          <w:sz w:val="18"/>
          <w:szCs w:val="18"/>
        </w:rPr>
        <w:t>{googleSource.Length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Bing:</w:t>
      </w:r>
      <w:r>
        <w:t> </w:t>
      </w:r>
      <w:r>
        <w:rPr>
          <w:rFonts w:ascii="Consolas" w:hAnsi="Consolas"/>
          <w:sz w:val="18"/>
          <w:szCs w:val="18"/>
        </w:rPr>
        <w:t>{bingSource.Length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5EB57B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0364FFD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54B85C0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scenario 3 - async, await</w:t>
      </w:r>
    </w:p>
    <w:p w14:paraId="3FAF993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4E94B10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808080"/>
          <w:sz w:val="18"/>
          <w:szCs w:val="18"/>
        </w:rPr>
        <w:t>&lt;/param&gt;</w:t>
      </w:r>
    </w:p>
    <w:p w14:paraId="3959787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param name="</w:t>
      </w:r>
      <w:proofErr w:type="spellStart"/>
      <w:r>
        <w:rPr>
          <w:rFonts w:ascii="Consolas" w:hAnsi="Consolas"/>
          <w:sz w:val="18"/>
          <w:szCs w:val="18"/>
        </w:rPr>
        <w:t>ct</w:t>
      </w:r>
      <w:proofErr w:type="spellEnd"/>
      <w:r>
        <w:rPr>
          <w:rFonts w:ascii="Consolas" w:hAnsi="Consolas"/>
          <w:color w:val="808080"/>
          <w:sz w:val="18"/>
          <w:szCs w:val="18"/>
        </w:rPr>
        <w:t>"&gt;</w:t>
      </w:r>
      <w:r>
        <w:rPr>
          <w:rFonts w:ascii="Consolas" w:hAnsi="Consolas"/>
          <w:color w:val="008000"/>
          <w:sz w:val="18"/>
          <w:szCs w:val="18"/>
        </w:rPr>
        <w:t xml:space="preserve">The cancelation </w:t>
      </w:r>
      <w:proofErr w:type="gramStart"/>
      <w:r>
        <w:rPr>
          <w:rFonts w:ascii="Consolas" w:hAnsi="Consolas"/>
          <w:color w:val="008000"/>
          <w:sz w:val="18"/>
          <w:szCs w:val="18"/>
        </w:rPr>
        <w:t>token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param&gt;</w:t>
      </w:r>
    </w:p>
    <w:p w14:paraId="3870772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 xml:space="preserve">A string of source from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808080"/>
          <w:sz w:val="18"/>
          <w:szCs w:val="18"/>
        </w:rPr>
        <w:t>&lt;/returns&gt;</w:t>
      </w:r>
    </w:p>
    <w:p w14:paraId="4D97026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DownloadSourceAsy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ancellationToken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c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5442C5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6505C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HttpClien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httpClien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HttpClie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)</w:t>
      </w:r>
    </w:p>
    <w:p w14:paraId="259B81C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9CE8B0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ct.IsCancellationRequested</w:t>
      </w:r>
      <w:proofErr w:type="spellEnd"/>
      <w:proofErr w:type="gramEnd"/>
      <w:r>
        <w:rPr>
          <w:rFonts w:ascii="Consolas" w:hAnsi="Consolas"/>
          <w:sz w:val="18"/>
          <w:szCs w:val="18"/>
        </w:rPr>
        <w:t>)</w:t>
      </w:r>
    </w:p>
    <w:p w14:paraId="63B78BCA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37AA9D7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manually stop Task if receiv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3D24E55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inter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 insid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ans</w:t>
      </w:r>
    </w:p>
    <w:p w14:paraId="1613F9A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fter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illion-second, stop the Task</w:t>
      </w:r>
    </w:p>
    <w:p w14:paraId="175E6A25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for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is manually stop because of </w:t>
      </w:r>
      <w:proofErr w:type="spellStart"/>
      <w:r>
        <w:rPr>
          <w:rFonts w:ascii="Consolas" w:hAnsi="Consolas"/>
          <w:color w:val="A31515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A31515"/>
          <w:sz w:val="18"/>
          <w:szCs w:val="18"/>
        </w:rPr>
        <w:t>.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C1AD06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t.ThrowIfCancellationRequested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BBACE46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588823C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etting source for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9D0722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ourc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Client.GetStringAsy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CB880E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Finished getting source for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url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D373C5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ource;</w:t>
      </w:r>
      <w:proofErr w:type="gramEnd"/>
    </w:p>
    <w:p w14:paraId="2B12EEE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10642C8D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E0DD0C5" w14:textId="77777777" w:rsidR="00B00461" w:rsidRDefault="00B00461" w:rsidP="00716A48">
      <w:pPr>
        <w:spacing w:after="0"/>
      </w:pPr>
    </w:p>
    <w:p w14:paraId="230F149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====</w:t>
      </w:r>
    </w:p>
    <w:p w14:paraId="1494FA6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scenario 4 - Task&lt;string&gt;, async, await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</w:p>
    <w:p w14:paraId="3256572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ference:</w:t>
      </w:r>
    </w:p>
    <w:p w14:paraId="355AF718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10134310/how-to-cancel-a-task-in-await</w:t>
        </w:r>
      </w:hyperlink>
    </w:p>
    <w:p w14:paraId="7DC631D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https://stackoverflow.com/questions/18738008/task-iscanceled-is-false-while-i-canceled</w:t>
        </w:r>
      </w:hyperlink>
    </w:p>
    <w:p w14:paraId="3772714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summary&gt;</w:t>
      </w:r>
    </w:p>
    <w:p w14:paraId="3C6F78F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a task has no return, just like void.</w:t>
      </w:r>
    </w:p>
    <w:p w14:paraId="1B8192D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/summary&gt;</w:t>
      </w:r>
    </w:p>
    <w:p w14:paraId="54EA675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///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returns&gt;</w:t>
      </w:r>
      <w:r>
        <w:rPr>
          <w:rFonts w:ascii="Consolas" w:hAnsi="Consolas"/>
          <w:color w:val="008000"/>
          <w:sz w:val="18"/>
          <w:szCs w:val="18"/>
        </w:rPr>
        <w:t xml:space="preserve">a async </w:t>
      </w:r>
      <w:proofErr w:type="gramStart"/>
      <w:r>
        <w:rPr>
          <w:rFonts w:ascii="Consolas" w:hAnsi="Consolas"/>
          <w:color w:val="008000"/>
          <w:sz w:val="18"/>
          <w:szCs w:val="18"/>
        </w:rPr>
        <w:t>Task.</w:t>
      </w:r>
      <w:r>
        <w:rPr>
          <w:rFonts w:ascii="Consolas" w:hAnsi="Consolas"/>
          <w:color w:val="808080"/>
          <w:sz w:val="18"/>
          <w:szCs w:val="18"/>
        </w:rPr>
        <w:t>&lt;</w:t>
      </w:r>
      <w:proofErr w:type="gramEnd"/>
      <w:r>
        <w:rPr>
          <w:rFonts w:ascii="Consolas" w:hAnsi="Consolas"/>
          <w:color w:val="808080"/>
          <w:sz w:val="18"/>
          <w:szCs w:val="18"/>
        </w:rPr>
        <w:t>/returns&gt;</w:t>
      </w:r>
    </w:p>
    <w:p w14:paraId="3F8C5C4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yTask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6BC4B6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A4CEAA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ancellationTokenSourc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sourc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ancellationTokenSourc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D98FDFD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a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make the task cancel after 1 second.</w:t>
      </w:r>
    </w:p>
    <w:p w14:paraId="0154AF87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source.CancelAfter</w:t>
      </w:r>
      <w:proofErr w:type="spellEnd"/>
      <w:proofErr w:type="gramEnd"/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color w:val="2B91AF"/>
          <w:sz w:val="18"/>
          <w:szCs w:val="18"/>
        </w:rPr>
        <w:t>TimeSpan</w:t>
      </w:r>
      <w:r>
        <w:rPr>
          <w:rFonts w:ascii="Consolas" w:hAnsi="Consolas"/>
          <w:sz w:val="18"/>
          <w:szCs w:val="18"/>
        </w:rPr>
        <w:t>.FromSeconds</w:t>
      </w:r>
      <w:proofErr w:type="spellEnd"/>
      <w:r>
        <w:rPr>
          <w:rFonts w:ascii="Consolas" w:hAnsi="Consolas"/>
          <w:sz w:val="18"/>
          <w:szCs w:val="18"/>
        </w:rPr>
        <w:t>(1));</w:t>
      </w:r>
    </w:p>
    <w:p w14:paraId="28DE7A1A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 a task in order to run a very slow function</w:t>
      </w:r>
    </w:p>
    <w:p w14:paraId="79FF09CA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ich tak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</w:p>
    <w:p w14:paraId="482787A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at will make the task cancel after 1 second.</w:t>
      </w:r>
    </w:p>
    <w:p w14:paraId="2F8AE35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task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Task</w:t>
      </w:r>
      <w:r>
        <w:rPr>
          <w:rFonts w:ascii="Consolas" w:hAnsi="Consolas"/>
          <w:sz w:val="18"/>
          <w:szCs w:val="18"/>
        </w:rPr>
        <w:t>.Run</w:t>
      </w:r>
      <w:proofErr w:type="spellEnd"/>
      <w:r>
        <w:rPr>
          <w:rFonts w:ascii="Consolas" w:hAnsi="Consolas"/>
          <w:sz w:val="18"/>
          <w:szCs w:val="18"/>
        </w:rPr>
        <w:t xml:space="preserve">(() =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slowFun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 xml:space="preserve">1, 2, </w:t>
      </w:r>
      <w:proofErr w:type="spellStart"/>
      <w:r>
        <w:rPr>
          <w:rFonts w:ascii="Consolas" w:hAnsi="Consolas"/>
          <w:sz w:val="18"/>
          <w:szCs w:val="18"/>
        </w:rPr>
        <w:t>source.Token</w:t>
      </w:r>
      <w:proofErr w:type="spellEnd"/>
      <w:r>
        <w:rPr>
          <w:rFonts w:ascii="Consolas" w:hAnsi="Consolas"/>
          <w:sz w:val="18"/>
          <w:szCs w:val="18"/>
        </w:rPr>
        <w:t xml:space="preserve">), </w:t>
      </w:r>
      <w:proofErr w:type="spellStart"/>
      <w:r>
        <w:rPr>
          <w:rFonts w:ascii="Consolas" w:hAnsi="Consolas"/>
          <w:sz w:val="18"/>
          <w:szCs w:val="18"/>
        </w:rPr>
        <w:t>source.Token</w:t>
      </w:r>
      <w:proofErr w:type="spellEnd"/>
      <w:r>
        <w:rPr>
          <w:rFonts w:ascii="Consolas" w:hAnsi="Consolas"/>
          <w:sz w:val="18"/>
          <w:szCs w:val="18"/>
        </w:rPr>
        <w:t>);</w:t>
      </w:r>
    </w:p>
    <w:p w14:paraId="7E3F33E6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run the task, A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sk will raise an exception when awaited</w:t>
      </w:r>
    </w:p>
    <w:p w14:paraId="59B6F577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ask;</w:t>
      </w:r>
      <w:proofErr w:type="gramEnd"/>
    </w:p>
    <w:p w14:paraId="5AF3BA4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3D629F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you do not have to know what a and b means.</w:t>
      </w:r>
    </w:p>
    <w:p w14:paraId="74FD562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basically, it will make this function do something very slow.</w:t>
      </w:r>
    </w:p>
    <w:p w14:paraId="35DE5787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 the middle of do something very slow,</w:t>
      </w:r>
    </w:p>
    <w:p w14:paraId="2DD0B594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throw when request.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.ThrowIfCancellationRequested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3AD2B8F2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lowFunc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a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b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ancellationToken</w:t>
      </w:r>
      <w:r>
        <w:t> </w:t>
      </w:r>
      <w:r>
        <w:rPr>
          <w:rFonts w:ascii="Consolas" w:hAnsi="Consolas"/>
          <w:sz w:val="18"/>
          <w:szCs w:val="18"/>
        </w:rPr>
        <w:t>cancellationToken)</w:t>
      </w:r>
    </w:p>
    <w:p w14:paraId="410DEF0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970A6D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o something very slow</w:t>
      </w:r>
    </w:p>
    <w:p w14:paraId="1377C44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ome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.Empty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4B09E1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 200000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36AEE10E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DFCAF2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someString</w:t>
      </w:r>
      <w:proofErr w:type="spellEnd"/>
      <w:r>
        <w:rPr>
          <w:rFonts w:ascii="Consolas" w:hAnsi="Consolas"/>
          <w:sz w:val="18"/>
          <w:szCs w:val="18"/>
        </w:rPr>
        <w:t xml:space="preserve"> +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11D92A11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% 1000 == 0)</w:t>
      </w:r>
    </w:p>
    <w:p w14:paraId="532F840C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</w:rPr>
        <w:t>cancellationToken.ThrowIfCancellationRequeste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0E9B133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03FE08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 xml:space="preserve">a + </w:t>
      </w:r>
      <w:proofErr w:type="gramStart"/>
      <w:r>
        <w:rPr>
          <w:rFonts w:ascii="Consolas" w:hAnsi="Consolas"/>
          <w:sz w:val="18"/>
          <w:szCs w:val="18"/>
        </w:rPr>
        <w:t>b;</w:t>
      </w:r>
      <w:proofErr w:type="gramEnd"/>
    </w:p>
    <w:p w14:paraId="2D94425A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BC244D9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6D80C00" w14:textId="77777777" w:rsidR="00B00461" w:rsidRDefault="00B00461" w:rsidP="00716A4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9514DAB" w14:textId="77777777" w:rsidR="00B00461" w:rsidRDefault="00B00461" w:rsidP="00716A48">
      <w:pPr>
        <w:spacing w:after="0"/>
      </w:pPr>
    </w:p>
    <w:p w14:paraId="7F1D61A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53816E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=============================================================</w:t>
      </w:r>
    </w:p>
    <w:p w14:paraId="73D3E15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2792B7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enario 1 - non-thread, non-task</w:t>
      </w:r>
    </w:p>
    <w:p w14:paraId="1D84375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atic void Main(</w:t>
      </w:r>
      <w:proofErr w:type="gramStart"/>
      <w:r>
        <w:rPr>
          <w:rFonts w:ascii="Consolas" w:hAnsi="Consolas"/>
          <w:color w:val="008000"/>
          <w:sz w:val="18"/>
          <w:szCs w:val="18"/>
        </w:rPr>
        <w:t>string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arg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44BBB4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85D69B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Run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52AE5FB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069B949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19A0A19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Run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26459A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ECF304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D7D10B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bing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1F79B1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oogle: {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.Length</w:t>
      </w:r>
      <w:proofErr w:type="spellEnd"/>
      <w:r>
        <w:rPr>
          <w:rFonts w:ascii="Consolas" w:hAnsi="Consolas"/>
          <w:color w:val="008000"/>
          <w:sz w:val="18"/>
          <w:szCs w:val="18"/>
        </w:rPr>
        <w:t>} Bing: {</w:t>
      </w:r>
      <w:proofErr w:type="spellStart"/>
      <w:r>
        <w:rPr>
          <w:rFonts w:ascii="Consolas" w:hAnsi="Consolas"/>
          <w:color w:val="008000"/>
          <w:sz w:val="18"/>
          <w:szCs w:val="18"/>
        </w:rPr>
        <w:t>bingSource.Length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305B44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CE2938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4B41E28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99B478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512F52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sing (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1352E7F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6E9943D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8CD9FC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376453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string source =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.</w:t>
      </w:r>
      <w:proofErr w:type="gramStart"/>
      <w:r>
        <w:rPr>
          <w:rFonts w:ascii="Consolas" w:hAnsi="Consolas"/>
          <w:color w:val="008000"/>
          <w:sz w:val="18"/>
          <w:szCs w:val="18"/>
        </w:rPr>
        <w:t>Result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7B4A3F3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Finished 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A684B4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ource;</w:t>
      </w:r>
      <w:proofErr w:type="gramEnd"/>
    </w:p>
    <w:p w14:paraId="3E1D512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05BEA43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DAE155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A766CA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return</w:t>
      </w:r>
    </w:p>
    <w:p w14:paraId="4C32EA7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58594F4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754399F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Getting source for 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3D7712B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1C14E85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oogle: 45157 Bing: 106518</w:t>
      </w:r>
    </w:p>
    <w:p w14:paraId="69223BD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15F09C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1606697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0F07C13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sing (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378CE29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32DD220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870483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68ED9E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string source =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.</w:t>
      </w:r>
      <w:proofErr w:type="gramStart"/>
      <w:r>
        <w:rPr>
          <w:rFonts w:ascii="Consolas" w:hAnsi="Consolas"/>
          <w:color w:val="008000"/>
          <w:sz w:val="18"/>
          <w:szCs w:val="18"/>
        </w:rPr>
        <w:t>Result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14ADCD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Finished 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007277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ource;</w:t>
      </w:r>
      <w:proofErr w:type="gramEnd"/>
    </w:p>
    <w:p w14:paraId="3D8176F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2ABCC15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2650D1A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058811B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using (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{...}</w:t>
      </w:r>
    </w:p>
    <w:p w14:paraId="501B903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means run ... and then dispos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</w:p>
    <w:p w14:paraId="4C784A72" w14:textId="77777777" w:rsidR="00B00461" w:rsidRDefault="00B00461" w:rsidP="00716A48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has .disposed</w:t>
      </w:r>
      <w:proofErr w:type="gramEnd"/>
      <w:r>
        <w:rPr>
          <w:rFonts w:ascii="Consolas" w:hAnsi="Consolas"/>
          <w:color w:val="008000"/>
          <w:sz w:val="18"/>
          <w:szCs w:val="18"/>
        </w:rPr>
        <w:t>(bool) method.</w:t>
      </w:r>
    </w:p>
    <w:p w14:paraId="3DCCE7A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do not need to know why we need to </w:t>
      </w:r>
      <w:proofErr w:type="gramStart"/>
      <w:r>
        <w:rPr>
          <w:rFonts w:ascii="Consolas" w:hAnsi="Consolas"/>
          <w:color w:val="008000"/>
          <w:sz w:val="18"/>
          <w:szCs w:val="18"/>
        </w:rPr>
        <w:t>dispos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8DFF59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we better to dispose anything after use, which has disposed method.</w:t>
      </w:r>
    </w:p>
    <w:p w14:paraId="42DE833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6D5CC67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B37D71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string source =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.</w:t>
      </w:r>
      <w:proofErr w:type="gramStart"/>
      <w:r>
        <w:rPr>
          <w:rFonts w:ascii="Consolas" w:hAnsi="Consolas"/>
          <w:color w:val="008000"/>
          <w:sz w:val="18"/>
          <w:szCs w:val="18"/>
        </w:rPr>
        <w:t>Result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48438F5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62DF758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string source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.Result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31AC328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361B3C4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  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wait.</w:t>
      </w:r>
    </w:p>
    <w:p w14:paraId="4DE39A4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</w:t>
      </w:r>
    </w:p>
    <w:p w14:paraId="2FA34C2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do not make   //static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)  become a async method.</w:t>
      </w:r>
    </w:p>
    <w:p w14:paraId="26AD0EE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we can use </w:t>
      </w:r>
      <w:proofErr w:type="gramStart"/>
      <w:r>
        <w:rPr>
          <w:rFonts w:ascii="Consolas" w:hAnsi="Consolas"/>
          <w:color w:val="008000"/>
          <w:sz w:val="18"/>
          <w:szCs w:val="18"/>
        </w:rPr>
        <w:t>  .Result</w:t>
      </w:r>
      <w:proofErr w:type="gramEnd"/>
      <w:r>
        <w:rPr>
          <w:rFonts w:ascii="Consolas" w:hAnsi="Consolas"/>
          <w:color w:val="008000"/>
          <w:sz w:val="18"/>
          <w:szCs w:val="18"/>
        </w:rPr>
        <w:t> </w:t>
      </w:r>
    </w:p>
    <w:p w14:paraId="5822214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eans wait until this Task finished and get the result.</w:t>
      </w:r>
    </w:p>
    <w:p w14:paraId="3063FE8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gramStart"/>
      <w:r>
        <w:rPr>
          <w:rFonts w:ascii="Consolas" w:hAnsi="Consolas"/>
          <w:color w:val="008000"/>
          <w:sz w:val="18"/>
          <w:szCs w:val="18"/>
        </w:rPr>
        <w:t>our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se, get the string value of the result.</w:t>
      </w:r>
    </w:p>
    <w:p w14:paraId="072786E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126F6FA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void </w:t>
      </w:r>
      <w:proofErr w:type="gramStart"/>
      <w:r>
        <w:rPr>
          <w:rFonts w:ascii="Consolas" w:hAnsi="Consolas"/>
          <w:color w:val="008000"/>
          <w:sz w:val="18"/>
          <w:szCs w:val="18"/>
        </w:rPr>
        <w:t>Run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81A95A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0EEB446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2AB705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bing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600B1E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oogle: {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.Length</w:t>
      </w:r>
      <w:proofErr w:type="spellEnd"/>
      <w:r>
        <w:rPr>
          <w:rFonts w:ascii="Consolas" w:hAnsi="Consolas"/>
          <w:color w:val="008000"/>
          <w:sz w:val="18"/>
          <w:szCs w:val="18"/>
        </w:rPr>
        <w:t>} Bing: {</w:t>
      </w:r>
      <w:proofErr w:type="spellStart"/>
      <w:r>
        <w:rPr>
          <w:rFonts w:ascii="Consolas" w:hAnsi="Consolas"/>
          <w:color w:val="008000"/>
          <w:sz w:val="18"/>
          <w:szCs w:val="18"/>
        </w:rPr>
        <w:t>bingSource.Length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3B6136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0B14505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bing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</w:p>
    <w:p w14:paraId="255B9464" w14:textId="77777777" w:rsidR="00B00461" w:rsidRDefault="00B00461" w:rsidP="00716A48">
      <w:pPr>
        <w:spacing w:after="0"/>
      </w:pPr>
    </w:p>
    <w:p w14:paraId="4558984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=============================================================</w:t>
      </w:r>
    </w:p>
    <w:p w14:paraId="72D7588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A6C005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cenario 2 - Thread</w:t>
      </w:r>
    </w:p>
    <w:p w14:paraId="2C57015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atic void Main(</w:t>
      </w:r>
      <w:proofErr w:type="gramStart"/>
      <w:r>
        <w:rPr>
          <w:rFonts w:ascii="Consolas" w:hAnsi="Consolas"/>
          <w:color w:val="008000"/>
          <w:sz w:val="18"/>
          <w:szCs w:val="18"/>
        </w:rPr>
        <w:t>string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arg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20DC709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43D7BA2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Thread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460D429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05C034D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39B8908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Thread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88D2BC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AD5A65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Thread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>"));</w:t>
      </w:r>
    </w:p>
    <w:p w14:paraId="515A6BA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bing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Thread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008000"/>
          <w:sz w:val="18"/>
          <w:szCs w:val="18"/>
        </w:rPr>
        <w:t>"));</w:t>
      </w:r>
    </w:p>
    <w:p w14:paraId="14E0098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1D98A0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bing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1912B8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93F8C9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bing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6027A8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Read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823E4C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140BE48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274A16C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6058E26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4CF26AE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sing (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0AFBDF7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7BB8668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C42B09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57CB55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string source =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.</w:t>
      </w:r>
      <w:proofErr w:type="gramStart"/>
      <w:r>
        <w:rPr>
          <w:rFonts w:ascii="Consolas" w:hAnsi="Consolas"/>
          <w:color w:val="008000"/>
          <w:sz w:val="18"/>
          <w:szCs w:val="18"/>
        </w:rPr>
        <w:t>Result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2C46B96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Finished 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0429D1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ource;</w:t>
      </w:r>
      <w:proofErr w:type="gramEnd"/>
    </w:p>
    <w:p w14:paraId="0691A04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1BBE6F4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3BED19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A7AE0B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return</w:t>
      </w:r>
    </w:p>
    <w:p w14:paraId="570CF26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26BC2C5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1BFEC88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186077C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37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47DEF93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500C4FA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0357D5B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Getting source for 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5BAE9B7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548F9AE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41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24361B8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4ACB102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6B37FA5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5D8BC8B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44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569F66D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3C397B4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043B5AF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741C849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47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0517D28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7DF3482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49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7923B6D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A2B2D3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1571F38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4F98D23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sing (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34C4929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7437ACA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6E8472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7FFA3E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string source =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.</w:t>
      </w:r>
      <w:proofErr w:type="gramStart"/>
      <w:r>
        <w:rPr>
          <w:rFonts w:ascii="Consolas" w:hAnsi="Consolas"/>
          <w:color w:val="008000"/>
          <w:sz w:val="18"/>
          <w:szCs w:val="18"/>
        </w:rPr>
        <w:t>Result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55408A5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Finished 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8093F1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ource;</w:t>
      </w:r>
      <w:proofErr w:type="gramEnd"/>
    </w:p>
    <w:p w14:paraId="05C65AB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259377B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2563D79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</w:t>
      </w:r>
    </w:p>
    <w:p w14:paraId="02533D6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using (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{...}</w:t>
      </w:r>
    </w:p>
    <w:p w14:paraId="4E66BDE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means run ... and then dispos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</w:p>
    <w:p w14:paraId="569036F0" w14:textId="77777777" w:rsidR="00B00461" w:rsidRDefault="00B00461" w:rsidP="00716A48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has .disposed</w:t>
      </w:r>
      <w:proofErr w:type="gramEnd"/>
      <w:r>
        <w:rPr>
          <w:rFonts w:ascii="Consolas" w:hAnsi="Consolas"/>
          <w:color w:val="008000"/>
          <w:sz w:val="18"/>
          <w:szCs w:val="18"/>
        </w:rPr>
        <w:t>(bool) method.</w:t>
      </w:r>
    </w:p>
    <w:p w14:paraId="759874D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do not need to know why we need to </w:t>
      </w:r>
      <w:proofErr w:type="gramStart"/>
      <w:r>
        <w:rPr>
          <w:rFonts w:ascii="Consolas" w:hAnsi="Consolas"/>
          <w:color w:val="008000"/>
          <w:sz w:val="18"/>
          <w:szCs w:val="18"/>
        </w:rPr>
        <w:t>dispos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4C8672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we better to dispose anything after use, which has disposed method.</w:t>
      </w:r>
    </w:p>
    <w:p w14:paraId="472927D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2.</w:t>
      </w:r>
    </w:p>
    <w:p w14:paraId="10EA4EA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7D7431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string source =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.</w:t>
      </w:r>
      <w:proofErr w:type="gramStart"/>
      <w:r>
        <w:rPr>
          <w:rFonts w:ascii="Consolas" w:hAnsi="Consolas"/>
          <w:color w:val="008000"/>
          <w:sz w:val="18"/>
          <w:szCs w:val="18"/>
        </w:rPr>
        <w:t>Result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  <w:proofErr w:type="gramEnd"/>
    </w:p>
    <w:p w14:paraId="6834AF1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482D6C2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string source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.Result</w:t>
      </w:r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119BF95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27B9C6F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th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  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wait.</w:t>
      </w:r>
    </w:p>
    <w:p w14:paraId="1D12C05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</w:t>
      </w:r>
    </w:p>
    <w:p w14:paraId="7369451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do not make   //static string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)  become a async method.</w:t>
      </w:r>
    </w:p>
    <w:p w14:paraId="288D20E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refore, we can use </w:t>
      </w:r>
      <w:proofErr w:type="gramStart"/>
      <w:r>
        <w:rPr>
          <w:rFonts w:ascii="Consolas" w:hAnsi="Consolas"/>
          <w:color w:val="008000"/>
          <w:sz w:val="18"/>
          <w:szCs w:val="18"/>
        </w:rPr>
        <w:t>  .Result</w:t>
      </w:r>
      <w:proofErr w:type="gramEnd"/>
      <w:r>
        <w:rPr>
          <w:rFonts w:ascii="Consolas" w:hAnsi="Consolas"/>
          <w:color w:val="008000"/>
          <w:sz w:val="18"/>
          <w:szCs w:val="18"/>
        </w:rPr>
        <w:t> </w:t>
      </w:r>
    </w:p>
    <w:p w14:paraId="4934471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eans wait until this Task finished and get the result.</w:t>
      </w:r>
    </w:p>
    <w:p w14:paraId="7598ED6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</w:t>
      </w:r>
      <w:proofErr w:type="gramStart"/>
      <w:r>
        <w:rPr>
          <w:rFonts w:ascii="Consolas" w:hAnsi="Consolas"/>
          <w:color w:val="008000"/>
          <w:sz w:val="18"/>
          <w:szCs w:val="18"/>
        </w:rPr>
        <w:t>our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se, get the string value of the result.</w:t>
      </w:r>
    </w:p>
    <w:p w14:paraId="06D8D91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480D429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Thread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FC1532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76A0025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Thread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50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>"));</w:t>
      </w:r>
    </w:p>
    <w:p w14:paraId="7387AC0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bing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Thread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51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008000"/>
          <w:sz w:val="18"/>
          <w:szCs w:val="18"/>
        </w:rPr>
        <w:t>"));</w:t>
      </w:r>
    </w:p>
    <w:p w14:paraId="36DEBD3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A0EB86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bing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1C45EA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570A28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bing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D172DA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2D3ED34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1.</w:t>
      </w:r>
    </w:p>
    <w:p w14:paraId="5E3D325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Thread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52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>"));</w:t>
      </w:r>
    </w:p>
    <w:p w14:paraId="6CC25AF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eate a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will do</w:t>
      </w:r>
      <w:proofErr w:type="gramStart"/>
      <w:r>
        <w:rPr>
          <w:rFonts w:ascii="Consolas" w:hAnsi="Consolas"/>
          <w:color w:val="008000"/>
          <w:sz w:val="18"/>
          <w:szCs w:val="18"/>
        </w:rPr>
        <w:t> 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53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>")</w:t>
      </w:r>
    </w:p>
    <w:p w14:paraId="7728007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arameter of   new Thread(...), ... means a method which you are going to run.</w:t>
      </w:r>
    </w:p>
    <w:p w14:paraId="54A65CC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2.</w:t>
      </w:r>
    </w:p>
    <w:p w14:paraId="0D42E54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.Star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A62FFE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just star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</w:t>
      </w:r>
      <w:proofErr w:type="spellEnd"/>
      <w:r>
        <w:rPr>
          <w:rFonts w:ascii="Consolas" w:hAnsi="Consolas"/>
          <w:color w:val="008000"/>
          <w:sz w:val="18"/>
          <w:szCs w:val="18"/>
        </w:rPr>
        <w:t>, and do not wait it finish and run next thread/next line.</w:t>
      </w:r>
    </w:p>
    <w:p w14:paraId="2301223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3.</w:t>
      </w:r>
    </w:p>
    <w:p w14:paraId="7D8A0F6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47F20C4" w14:textId="77777777" w:rsidR="00B00461" w:rsidRDefault="00B00461" w:rsidP="00716A48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googleThread.joi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) means you must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wait 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finish before you run next line.</w:t>
      </w:r>
    </w:p>
    <w:p w14:paraId="0C18DA65" w14:textId="77777777" w:rsidR="00B00461" w:rsidRDefault="00B00461" w:rsidP="00716A48">
      <w:pPr>
        <w:spacing w:after="0"/>
      </w:pPr>
    </w:p>
    <w:p w14:paraId="307F0A5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==============================================================</w:t>
      </w:r>
    </w:p>
    <w:p w14:paraId="14BC878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1FA8B47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cenario 3 - Task&lt;string&gt;, async, await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sCancellationRequested</w:t>
      </w:r>
      <w:proofErr w:type="spellEnd"/>
    </w:p>
    <w:p w14:paraId="2620125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376BAC8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rivate void </w:t>
      </w:r>
      <w:proofErr w:type="gramStart"/>
      <w:r>
        <w:rPr>
          <w:rFonts w:ascii="Consolas" w:hAnsi="Consolas"/>
          <w:color w:val="008000"/>
          <w:sz w:val="18"/>
          <w:szCs w:val="18"/>
        </w:rPr>
        <w:t>Foo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8C5AD1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28E88E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 no return value.</w:t>
      </w:r>
    </w:p>
    <w:p w14:paraId="0127B4B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B4C379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...</w:t>
      </w:r>
    </w:p>
    <w:p w14:paraId="65FE037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rivate Task FooAsync1()</w:t>
      </w:r>
    </w:p>
    <w:p w14:paraId="5CD7964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5AC84B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 need to return a successfully completed task.</w:t>
      </w:r>
    </w:p>
    <w:p w14:paraId="566C74C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Task.FromResult</w:t>
      </w:r>
      <w:proofErr w:type="spellEnd"/>
      <w:r>
        <w:rPr>
          <w:rFonts w:ascii="Consolas" w:hAnsi="Consolas"/>
          <w:color w:val="008000"/>
          <w:sz w:val="18"/>
          <w:szCs w:val="18"/>
        </w:rPr>
        <w:t>(0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9C8489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339583F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...</w:t>
      </w:r>
    </w:p>
    <w:p w14:paraId="09F4CD5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rivate async Task FooAsync2()</w:t>
      </w:r>
    </w:p>
    <w:p w14:paraId="0F771D7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{</w:t>
      </w:r>
    </w:p>
    <w:p w14:paraId="67B205F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// if you have async, then you don't need to   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Task.FromResult</w:t>
      </w:r>
      <w:proofErr w:type="spellEnd"/>
      <w:r>
        <w:rPr>
          <w:rFonts w:ascii="Consolas" w:hAnsi="Consolas"/>
          <w:color w:val="008000"/>
          <w:sz w:val="18"/>
          <w:szCs w:val="18"/>
        </w:rPr>
        <w:t>(0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39AD2B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 it is just like a void method.</w:t>
      </w:r>
    </w:p>
    <w:p w14:paraId="5593242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 then you may use await in the method.</w:t>
      </w:r>
    </w:p>
    <w:p w14:paraId="08DECC4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650818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1.</w:t>
      </w:r>
    </w:p>
    <w:p w14:paraId="39863D4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FromResult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&gt;(</w:t>
      </w:r>
      <w:proofErr w:type="spellStart"/>
      <w:r>
        <w:rPr>
          <w:rFonts w:ascii="Consolas" w:hAnsi="Consolas"/>
          <w:color w:val="008000"/>
          <w:sz w:val="18"/>
          <w:szCs w:val="18"/>
        </w:rPr>
        <w:t>TResult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6DE8FAA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eates a </w:t>
      </w:r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`1 that's completed successfully with the specified result.</w:t>
      </w:r>
    </w:p>
    <w:p w14:paraId="1DE56F5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ameters:</w:t>
      </w:r>
    </w:p>
    <w:p w14:paraId="05ECB11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sult: The result to store into the completed task.</w:t>
      </w:r>
    </w:p>
    <w:p w14:paraId="6451EB4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:</w:t>
      </w:r>
    </w:p>
    <w:p w14:paraId="35BC310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uccessfully completed task.</w:t>
      </w:r>
    </w:p>
    <w:p w14:paraId="0FB0B2E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</w:t>
      </w:r>
    </w:p>
    <w:p w14:paraId="08CC22F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1A65DF1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tatic void Main(</w:t>
      </w:r>
      <w:proofErr w:type="gramStart"/>
      <w:r>
        <w:rPr>
          <w:rFonts w:ascii="Consolas" w:hAnsi="Consolas"/>
          <w:color w:val="008000"/>
          <w:sz w:val="18"/>
          <w:szCs w:val="18"/>
        </w:rPr>
        <w:t>string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arg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12BE67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1C3477A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try</w:t>
      </w:r>
    </w:p>
    <w:p w14:paraId="23DE61F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{</w:t>
      </w:r>
    </w:p>
    <w:p w14:paraId="2561DC1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Run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.Wait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3645F6A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}</w:t>
      </w:r>
    </w:p>
    <w:p w14:paraId="35149F1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catch (Exception e)</w:t>
      </w:r>
    </w:p>
    <w:p w14:paraId="73280C3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{</w:t>
      </w:r>
    </w:p>
    <w:p w14:paraId="6268C80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e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8CDD9A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}</w:t>
      </w:r>
    </w:p>
    <w:p w14:paraId="3C23CF3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44D1018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Read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134EA7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0612CCB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...</w:t>
      </w:r>
    </w:p>
    <w:p w14:paraId="1A435B6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async Task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5161B4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5C20D6E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);</w:t>
      </w:r>
    </w:p>
    <w:p w14:paraId="72E1DFB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s.Toke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5E4F7FD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//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54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2AE81C5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//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bing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55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2595240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awai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56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65931CB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bing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awai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57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57C291D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oogle: {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.Length</w:t>
      </w:r>
      <w:proofErr w:type="spellEnd"/>
      <w:r>
        <w:rPr>
          <w:rFonts w:ascii="Consolas" w:hAnsi="Consolas"/>
          <w:color w:val="008000"/>
          <w:sz w:val="18"/>
          <w:szCs w:val="18"/>
        </w:rPr>
        <w:t>} Bing: {</w:t>
      </w:r>
      <w:proofErr w:type="spellStart"/>
      <w:r>
        <w:rPr>
          <w:rFonts w:ascii="Consolas" w:hAnsi="Consolas"/>
          <w:color w:val="008000"/>
          <w:sz w:val="18"/>
          <w:szCs w:val="18"/>
        </w:rPr>
        <w:t>bingSource.Length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E60F53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48ACF7B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2EA8A13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async Task&lt;string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163DA47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{</w:t>
      </w:r>
    </w:p>
    <w:p w14:paraId="55DBD2E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using (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6D37E2E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{</w:t>
      </w:r>
    </w:p>
    <w:p w14:paraId="1408AE1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.IsCancellationRequeste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C0B205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{</w:t>
      </w:r>
    </w:p>
    <w:p w14:paraId="41E472B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        // manually stop Task if receiv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4127AE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        // the inter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 insid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ans</w:t>
      </w:r>
    </w:p>
    <w:p w14:paraId="0402ADC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        // after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illion-second, stop the Task</w:t>
      </w:r>
    </w:p>
    <w:p w14:paraId="75D0FFC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   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} is manually stop becaus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DF0A13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       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.ThrowIfCancellationRequeste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4365E95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}</w:t>
      </w:r>
    </w:p>
    <w:p w14:paraId="37B57C2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868E44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string source = await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B0B024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Finished 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064949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ource;</w:t>
      </w:r>
      <w:proofErr w:type="gramEnd"/>
    </w:p>
    <w:p w14:paraId="5DA4994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}</w:t>
      </w:r>
    </w:p>
    <w:p w14:paraId="0E9821F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D5BC1E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</w:t>
      </w:r>
    </w:p>
    <w:p w14:paraId="442B2F4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47C0DD8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return</w:t>
      </w:r>
    </w:p>
    <w:p w14:paraId="4D005D9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58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22141F6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59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7904DA2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</w:t>
      </w:r>
      <w:r>
        <w:t> </w:t>
      </w:r>
      <w:hyperlink r:id="rId60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is manually stop becaus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A31E50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Aggregate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: One or more errors occurred. ---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CanceledExcep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: A task was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e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72D30A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 --- End of inner exception stack trace ---</w:t>
      </w:r>
    </w:p>
    <w:p w14:paraId="1BB0B6C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ThrowIfExce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Boolean </w:t>
      </w:r>
      <w:proofErr w:type="spellStart"/>
      <w:r>
        <w:rPr>
          <w:rFonts w:ascii="Consolas" w:hAnsi="Consolas"/>
          <w:color w:val="008000"/>
          <w:sz w:val="18"/>
          <w:szCs w:val="18"/>
        </w:rPr>
        <w:t>includeTaskCanceledException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65610C5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Wai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Int32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econdsTimeou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72459B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Wait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289202E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syncAwaitTest.Program.Ma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String[] </w:t>
      </w:r>
      <w:proofErr w:type="spellStart"/>
      <w:r>
        <w:rPr>
          <w:rFonts w:ascii="Consolas" w:hAnsi="Consolas"/>
          <w:color w:val="008000"/>
          <w:sz w:val="18"/>
          <w:szCs w:val="18"/>
        </w:rPr>
        <w:t>args</w:t>
      </w:r>
      <w:proofErr w:type="spellEnd"/>
      <w:r>
        <w:rPr>
          <w:rFonts w:ascii="Consolas" w:hAnsi="Consolas"/>
          <w:color w:val="008000"/>
          <w:sz w:val="18"/>
          <w:szCs w:val="18"/>
        </w:rPr>
        <w:t>) in D:\0_MyDocument\Desktop\AsyncAwaitTest\AsyncAwaitTest\AsyncAwaitTest\Program.cs:line 21</w:t>
      </w:r>
    </w:p>
    <w:p w14:paraId="0486B18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---&gt; (Inner Exception #0)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CanceledExcep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: A task was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ed</w:t>
      </w:r>
      <w:proofErr w:type="spellEnd"/>
      <w:r>
        <w:rPr>
          <w:rFonts w:ascii="Consolas" w:hAnsi="Consolas"/>
          <w:color w:val="008000"/>
          <w:sz w:val="18"/>
          <w:szCs w:val="18"/>
        </w:rPr>
        <w:t>.&lt;---</w:t>
      </w:r>
    </w:p>
    <w:p w14:paraId="3E54B4A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When</w:t>
      </w:r>
    </w:p>
    <w:p w14:paraId="52A317C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);</w:t>
      </w:r>
    </w:p>
    <w:p w14:paraId="55D3EE1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both Task with this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automatically stop after 100 million seconds.</w:t>
      </w:r>
    </w:p>
    <w:p w14:paraId="3E62603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00 million seconds is not quick enough to stop the first Task, so it will return</w:t>
      </w:r>
    </w:p>
    <w:p w14:paraId="5F12191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61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54594B8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62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00B3D237" w14:textId="77777777" w:rsidR="00B00461" w:rsidRDefault="00B00461" w:rsidP="00716A48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Howev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100 million seconds is enough to stop the second Task.</w:t>
      </w:r>
    </w:p>
    <w:p w14:paraId="0D943CB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</w:t>
      </w:r>
    </w:p>
    <w:p w14:paraId="0AEAA6F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</w:t>
      </w:r>
      <w:r>
        <w:t> </w:t>
      </w:r>
      <w:hyperlink r:id="rId63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is manually stop becaus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714B06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</w:t>
      </w:r>
    </w:p>
    <w:p w14:paraId="1FBF5C7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0B4BB7C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async Task&lt;string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2D4E4C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6C5A016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using (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53F3EAE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{</w:t>
      </w:r>
    </w:p>
    <w:p w14:paraId="4F88C70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.IsCancellationRequeste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D4899E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{</w:t>
      </w:r>
    </w:p>
    <w:p w14:paraId="754539D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        // manually stop Task if receiv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BC9B24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        // the inter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 insid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ans</w:t>
      </w:r>
    </w:p>
    <w:p w14:paraId="03C9CD6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        // after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illion-second, stop the Task</w:t>
      </w:r>
    </w:p>
    <w:p w14:paraId="6FD8A58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   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} is manually stop becaus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65531B1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       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.ThrowIfCancellationRequeste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4042FC5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}</w:t>
      </w:r>
    </w:p>
    <w:p w14:paraId="64D6D41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094662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string source = await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820C00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Finished getting source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1B74047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 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ource;</w:t>
      </w:r>
      <w:proofErr w:type="gramEnd"/>
    </w:p>
    <w:p w14:paraId="4CDD2CE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}</w:t>
      </w:r>
    </w:p>
    <w:p w14:paraId="5C10F05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10E1F41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</w:t>
      </w:r>
    </w:p>
    <w:p w14:paraId="475D8A5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async Task&lt;string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6A920F9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1.</w:t>
      </w:r>
    </w:p>
    <w:p w14:paraId="006CECB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async</w:t>
      </w:r>
    </w:p>
    <w:p w14:paraId="6DC2390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you may use await in the method.</w:t>
      </w:r>
    </w:p>
    <w:p w14:paraId="4F12370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wait means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ait until this Task finished in order to run next Task or next line.</w:t>
      </w:r>
    </w:p>
    <w:p w14:paraId="08D6E8F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2.</w:t>
      </w:r>
    </w:p>
    <w:p w14:paraId="37B4B74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Task&lt;string&gt;</w:t>
      </w:r>
    </w:p>
    <w:p w14:paraId="2AE9082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this is a Task which will return a Task of string after finished.</w:t>
      </w:r>
    </w:p>
    <w:p w14:paraId="48EB5BD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1.3.</w:t>
      </w:r>
    </w:p>
    <w:p w14:paraId="082F61D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static async Task&lt;string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{</w:t>
      </w:r>
    </w:p>
    <w:p w14:paraId="1CC9059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66E84A3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.IsCancellationRequeste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8733FE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78681FD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// manually stop Task if receiv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D99821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// the inter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 inside o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eans</w:t>
      </w:r>
    </w:p>
    <w:p w14:paraId="1520C59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// after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illion-second, stop the Task</w:t>
      </w:r>
    </w:p>
    <w:p w14:paraId="2548D06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 {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} is manually stop becaus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570C3A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.ThrowIfCancellationRequeste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020DF61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CA7B5D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78F7C3E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);</w:t>
      </w:r>
    </w:p>
    <w:p w14:paraId="5422B0A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s.Toke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51E00B1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64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1B16B7C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means the task with the Cancellation token will automatic stop automatically 100 million seconds.</w:t>
      </w:r>
    </w:p>
    <w:p w14:paraId="5194B37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2.</w:t>
      </w:r>
    </w:p>
    <w:p w14:paraId="50B4DCB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sing (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)</w:t>
      </w:r>
    </w:p>
    <w:p w14:paraId="4583B96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696BD63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   ...</w:t>
      </w:r>
    </w:p>
    <w:p w14:paraId="6904FDB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7F869FE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means run ... and then disposed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</w:p>
    <w:p w14:paraId="6AB28C15" w14:textId="77777777" w:rsidR="00B00461" w:rsidRDefault="00B00461" w:rsidP="00716A48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has .disposed</w:t>
      </w:r>
      <w:proofErr w:type="gramEnd"/>
      <w:r>
        <w:rPr>
          <w:rFonts w:ascii="Consolas" w:hAnsi="Consolas"/>
          <w:color w:val="008000"/>
          <w:sz w:val="18"/>
          <w:szCs w:val="18"/>
        </w:rPr>
        <w:t>(bool) method.</w:t>
      </w:r>
    </w:p>
    <w:p w14:paraId="5EB4EFF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do not need to know why we need to </w:t>
      </w:r>
      <w:proofErr w:type="gramStart"/>
      <w:r>
        <w:rPr>
          <w:rFonts w:ascii="Consolas" w:hAnsi="Consolas"/>
          <w:color w:val="008000"/>
          <w:sz w:val="18"/>
          <w:szCs w:val="18"/>
        </w:rPr>
        <w:t>dispos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E67F8D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we better to dispose anything after use, which has disposed method.</w:t>
      </w:r>
    </w:p>
    <w:p w14:paraId="55C1CC2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3.</w:t>
      </w:r>
    </w:p>
    <w:p w14:paraId="06C11C8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string source = await </w:t>
      </w:r>
      <w:proofErr w:type="spellStart"/>
      <w:r>
        <w:rPr>
          <w:rFonts w:ascii="Consolas" w:hAnsi="Consolas"/>
          <w:color w:val="008000"/>
          <w:sz w:val="18"/>
          <w:szCs w:val="18"/>
        </w:rPr>
        <w:t>httpClient.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url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96F46C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ource;</w:t>
      </w:r>
      <w:proofErr w:type="gramEnd"/>
    </w:p>
    <w:p w14:paraId="7CFADF7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ait </w:t>
      </w:r>
      <w:proofErr w:type="spellStart"/>
      <w:r>
        <w:rPr>
          <w:rFonts w:ascii="Consolas" w:hAnsi="Consolas"/>
          <w:color w:val="008000"/>
          <w:sz w:val="18"/>
          <w:szCs w:val="18"/>
        </w:rPr>
        <w:t>GetStringAsy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sk finished and then return a string as source.</w:t>
      </w:r>
    </w:p>
    <w:p w14:paraId="3F5BA149" w14:textId="77777777" w:rsidR="00B00461" w:rsidRDefault="00B00461" w:rsidP="00716A48">
      <w:pPr>
        <w:spacing w:after="0"/>
      </w:pPr>
    </w:p>
    <w:p w14:paraId="39474B4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</w:t>
      </w:r>
    </w:p>
    <w:p w14:paraId="7F1EDF5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5E6C026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async Task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0A5CB0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236A33D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);</w:t>
      </w:r>
    </w:p>
    <w:p w14:paraId="3C54963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s.Toke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1413187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//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65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3B9E635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//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bing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66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465535A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awai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67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4DF9157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bing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awai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68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67B9A4D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$"Google: {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.Length</w:t>
      </w:r>
      <w:proofErr w:type="spellEnd"/>
      <w:r>
        <w:rPr>
          <w:rFonts w:ascii="Consolas" w:hAnsi="Consolas"/>
          <w:color w:val="008000"/>
          <w:sz w:val="18"/>
          <w:szCs w:val="18"/>
        </w:rPr>
        <w:t>} Bing: {</w:t>
      </w:r>
      <w:proofErr w:type="spellStart"/>
      <w:r>
        <w:rPr>
          <w:rFonts w:ascii="Consolas" w:hAnsi="Consolas"/>
          <w:color w:val="008000"/>
          <w:sz w:val="18"/>
          <w:szCs w:val="18"/>
        </w:rPr>
        <w:t>bingSource.Length</w:t>
      </w:r>
      <w:proofErr w:type="spellEnd"/>
      <w:r>
        <w:rPr>
          <w:rFonts w:ascii="Consolas" w:hAnsi="Consolas"/>
          <w:color w:val="008000"/>
          <w:sz w:val="18"/>
          <w:szCs w:val="18"/>
        </w:rPr>
        <w:t>}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57F4A1F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5EF5875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1.</w:t>
      </w:r>
    </w:p>
    <w:p w14:paraId="0C56314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);</w:t>
      </w:r>
    </w:p>
    <w:p w14:paraId="61AD69B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s.Toke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54BDE4D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140168B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/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69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151A44E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//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70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2BD28D1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</w:p>
    <w:p w14:paraId="477B7B2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a Task which will return string after finished.</w:t>
      </w:r>
    </w:p>
    <w:p w14:paraId="6730722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)</w:t>
      </w:r>
    </w:p>
    <w:p w14:paraId="48989DC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the task with the Cancellation token will automatic stop automatically 100 million seconds.</w:t>
      </w:r>
    </w:p>
    <w:p w14:paraId="21E9EA6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2.</w:t>
      </w:r>
    </w:p>
    <w:p w14:paraId="25D26F1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/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71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14FBF6D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download the source code from </w:t>
      </w:r>
      <w:hyperlink r:id="rId72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2139156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73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25F804D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wait </w:t>
      </w:r>
      <w:proofErr w:type="gramStart"/>
      <w:r>
        <w:rPr>
          <w:rFonts w:ascii="Consolas" w:hAnsi="Consolas"/>
          <w:color w:val="008000"/>
          <w:sz w:val="18"/>
          <w:szCs w:val="18"/>
        </w:rPr>
        <w:t>until  Task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inished in order to run next line/next task</w:t>
      </w:r>
    </w:p>
    <w:p w14:paraId="36DD6FF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</w:t>
      </w:r>
    </w:p>
    <w:p w14:paraId="681D066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3C8ACB8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Run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.Wait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33AE9910" w14:textId="77777777" w:rsidR="00B00461" w:rsidRDefault="00B00461" w:rsidP="00716A48">
      <w:pPr>
        <w:spacing w:after="0"/>
      </w:pP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un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is a async Task</w:t>
      </w:r>
    </w:p>
    <w:p w14:paraId="4C32DC4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fore, we need </w:t>
      </w:r>
      <w:proofErr w:type="gramStart"/>
      <w:r>
        <w:rPr>
          <w:rFonts w:ascii="Consolas" w:hAnsi="Consolas"/>
          <w:color w:val="008000"/>
          <w:sz w:val="18"/>
          <w:szCs w:val="18"/>
        </w:rPr>
        <w:t>to .Wa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), to wait   </w:t>
      </w:r>
      <w:proofErr w:type="spellStart"/>
      <w:r>
        <w:rPr>
          <w:rFonts w:ascii="Consolas" w:hAnsi="Consolas"/>
          <w:color w:val="008000"/>
          <w:sz w:val="18"/>
          <w:szCs w:val="18"/>
        </w:rPr>
        <w:t>RunAsync</w:t>
      </w:r>
      <w:proofErr w:type="spellEnd"/>
      <w:r>
        <w:rPr>
          <w:rFonts w:ascii="Consolas" w:hAnsi="Consolas"/>
          <w:color w:val="008000"/>
          <w:sz w:val="18"/>
          <w:szCs w:val="18"/>
        </w:rPr>
        <w:t>() finished in order to run next line/next task.</w:t>
      </w:r>
    </w:p>
    <w:p w14:paraId="563A0F2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</w:t>
      </w:r>
    </w:p>
    <w:p w14:paraId="0C63FFD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5.</w:t>
      </w:r>
    </w:p>
    <w:p w14:paraId="735ACF8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</w:t>
      </w:r>
    </w:p>
    <w:p w14:paraId="7DD8EBA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);</w:t>
      </w:r>
    </w:p>
    <w:p w14:paraId="05D6202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return</w:t>
      </w:r>
    </w:p>
    <w:p w14:paraId="029BEC4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</w:t>
      </w:r>
      <w:r>
        <w:t> </w:t>
      </w:r>
      <w:hyperlink r:id="rId74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is manually stop because of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2C3580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Aggregate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: One or more errors occurred. ---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CanceledExcep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: A task was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e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B14B2E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 --- End of inner exception stack trace ---</w:t>
      </w:r>
    </w:p>
    <w:p w14:paraId="3421094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ThrowIfExce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Boolean </w:t>
      </w:r>
      <w:proofErr w:type="spellStart"/>
      <w:r>
        <w:rPr>
          <w:rFonts w:ascii="Consolas" w:hAnsi="Consolas"/>
          <w:color w:val="008000"/>
          <w:sz w:val="18"/>
          <w:szCs w:val="18"/>
        </w:rPr>
        <w:t>includeTaskCanceledException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726E118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Wai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Int32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econdsTimeou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03A36A5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Wait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2F33870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syncAwaitTest.Program.Ma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String[] </w:t>
      </w:r>
      <w:proofErr w:type="spellStart"/>
      <w:r>
        <w:rPr>
          <w:rFonts w:ascii="Consolas" w:hAnsi="Consolas"/>
          <w:color w:val="008000"/>
          <w:sz w:val="18"/>
          <w:szCs w:val="18"/>
        </w:rPr>
        <w:t>args</w:t>
      </w:r>
      <w:proofErr w:type="spellEnd"/>
      <w:r>
        <w:rPr>
          <w:rFonts w:ascii="Consolas" w:hAnsi="Consolas"/>
          <w:color w:val="008000"/>
          <w:sz w:val="18"/>
          <w:szCs w:val="18"/>
        </w:rPr>
        <w:t>) in D:\0_MyDocument\Desktop\AsyncAwaitTest\AsyncAwaitTest\AsyncAwaitTest\Program.cs:line 21</w:t>
      </w:r>
    </w:p>
    <w:p w14:paraId="66CF5E2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---&gt; (Inner Exception #0)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CanceledExcep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: A task was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ed</w:t>
      </w:r>
      <w:proofErr w:type="spellEnd"/>
      <w:r>
        <w:rPr>
          <w:rFonts w:ascii="Consolas" w:hAnsi="Consolas"/>
          <w:color w:val="008000"/>
          <w:sz w:val="18"/>
          <w:szCs w:val="18"/>
        </w:rPr>
        <w:t>.&lt;---</w:t>
      </w:r>
    </w:p>
    <w:p w14:paraId="3C5BAC6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10 million seconds is not enough to run the first Task.</w:t>
      </w:r>
    </w:p>
    <w:p w14:paraId="23F1A1A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</w:t>
      </w:r>
    </w:p>
    <w:p w14:paraId="07D3E41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6.</w:t>
      </w:r>
    </w:p>
    <w:p w14:paraId="66E1ADA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</w:t>
      </w:r>
    </w:p>
    <w:p w14:paraId="7ACED59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0);</w:t>
      </w:r>
    </w:p>
    <w:p w14:paraId="6BE44B4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return</w:t>
      </w:r>
    </w:p>
    <w:p w14:paraId="3029E68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75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527E626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76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</w:p>
    <w:p w14:paraId="5591BF3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Getting source for </w:t>
      </w:r>
      <w:hyperlink r:id="rId77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53618AD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Finished getting source for </w:t>
      </w:r>
      <w:hyperlink r:id="rId78" w:history="1">
        <w:r>
          <w:rPr>
            <w:rStyle w:val="Hyperlink"/>
            <w:rFonts w:ascii="Consolas" w:hAnsi="Consolas"/>
            <w:sz w:val="18"/>
            <w:szCs w:val="18"/>
          </w:rPr>
          <w:t>http://bing.com</w:t>
        </w:r>
      </w:hyperlink>
    </w:p>
    <w:p w14:paraId="6018C04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Google: 47143 Bing: 141750</w:t>
      </w:r>
    </w:p>
    <w:p w14:paraId="30958A5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When</w:t>
      </w:r>
    </w:p>
    <w:p w14:paraId="73E9BD1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0);</w:t>
      </w:r>
    </w:p>
    <w:p w14:paraId="69081B1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means both Task with this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automatically stop after 1000 million seconds.</w:t>
      </w:r>
    </w:p>
    <w:p w14:paraId="7704CF7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1000 million seconds is enough to stop both Tasks.</w:t>
      </w:r>
    </w:p>
    <w:p w14:paraId="0E9827AE" w14:textId="77777777" w:rsidR="00B00461" w:rsidRDefault="00B00461" w:rsidP="00716A48">
      <w:pPr>
        <w:spacing w:after="0"/>
      </w:pPr>
    </w:p>
    <w:p w14:paraId="7E37061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</w:t>
      </w:r>
    </w:p>
    <w:p w14:paraId="1FF09B6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7.</w:t>
      </w:r>
    </w:p>
    <w:p w14:paraId="6C87C27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mpare Thread and async Task</w:t>
      </w:r>
    </w:p>
    <w:p w14:paraId="2F3C6AE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</w:t>
      </w:r>
    </w:p>
    <w:p w14:paraId="3BDF17A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sync Task</w:t>
      </w:r>
    </w:p>
    <w:p w14:paraId="789C6BA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);</w:t>
      </w:r>
    </w:p>
    <w:p w14:paraId="23DA4EF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ts.Toke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0914323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66D77C0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/ 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79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73BE627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ownloadSourceAsy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"</w:t>
      </w:r>
      <w:hyperlink r:id="rId80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 xml:space="preserve">", </w:t>
      </w:r>
      <w:proofErr w:type="spellStart"/>
      <w:r>
        <w:rPr>
          <w:rFonts w:ascii="Consolas" w:hAnsi="Consolas"/>
          <w:color w:val="008000"/>
          <w:sz w:val="18"/>
          <w:szCs w:val="18"/>
        </w:rPr>
        <w:t>ct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69D4A9C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ask&lt;string&gt;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ask</w:t>
      </w:r>
      <w:proofErr w:type="spellEnd"/>
    </w:p>
    <w:p w14:paraId="1E83026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a Task which will return string after finished.</w:t>
      </w:r>
    </w:p>
    <w:p w14:paraId="22FFF69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100)</w:t>
      </w:r>
    </w:p>
    <w:p w14:paraId="50A4028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the task with the Cancellation token will automatic stop automatically 100 million seconds.</w:t>
      </w:r>
    </w:p>
    <w:p w14:paraId="3F00EE2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</w:t>
      </w:r>
    </w:p>
    <w:p w14:paraId="21BDE9A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Thread </w:t>
      </w:r>
      <w:proofErr w:type="spellStart"/>
      <w:r>
        <w:rPr>
          <w:rFonts w:ascii="Consolas" w:hAnsi="Consolas"/>
          <w:color w:val="008000"/>
          <w:sz w:val="18"/>
          <w:szCs w:val="18"/>
        </w:rPr>
        <w:t>googleThrea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Thread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)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DownloadSourc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hyperlink r:id="rId81" w:history="1">
        <w:r>
          <w:rPr>
            <w:rStyle w:val="Hyperlink"/>
            <w:rFonts w:ascii="Consolas" w:hAnsi="Consolas"/>
            <w:sz w:val="18"/>
            <w:szCs w:val="18"/>
          </w:rPr>
          <w:t>http://google.com</w:t>
        </w:r>
      </w:hyperlink>
      <w:r>
        <w:rPr>
          <w:rFonts w:ascii="Consolas" w:hAnsi="Consolas"/>
          <w:color w:val="008000"/>
          <w:sz w:val="18"/>
          <w:szCs w:val="18"/>
        </w:rPr>
        <w:t>"));</w:t>
      </w:r>
    </w:p>
    <w:p w14:paraId="0DB8583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ead and task are very similar.</w:t>
      </w:r>
    </w:p>
    <w:p w14:paraId="741D45E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run several Task&lt;string&gt; </w:t>
      </w:r>
      <w:proofErr w:type="gramStart"/>
      <w:r>
        <w:rPr>
          <w:rFonts w:ascii="Consolas" w:hAnsi="Consolas"/>
          <w:color w:val="008000"/>
          <w:sz w:val="18"/>
          <w:szCs w:val="18"/>
        </w:rPr>
        <w:t>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same time or we can run several Thread in the same time.</w:t>
      </w:r>
    </w:p>
    <w:p w14:paraId="22101F9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ifferent is that Thread has no return type.</w:t>
      </w:r>
    </w:p>
    <w:p w14:paraId="5F98A7D0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ead means keep ruining and do not return anything after finished.</w:t>
      </w:r>
    </w:p>
    <w:p w14:paraId="7E6ACD1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sk&lt;string&gt; means keep ruining and return a string value after finished.</w:t>
      </w:r>
    </w:p>
    <w:p w14:paraId="624B1F8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ormally can run Task&lt;string&gt; on top of Thread.</w:t>
      </w:r>
    </w:p>
    <w:p w14:paraId="770684F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example,</w:t>
      </w:r>
    </w:p>
    <w:p w14:paraId="5027032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ead a has Task a1, Task a2 ...etc.</w:t>
      </w:r>
    </w:p>
    <w:p w14:paraId="03B0640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ead b has Task b1, Task b2 ...etc.</w:t>
      </w:r>
    </w:p>
    <w:p w14:paraId="20F951B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4. ==========================================</w:t>
      </w:r>
    </w:p>
    <w:p w14:paraId="17C144D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cenario 4 - Task&lt;string&gt;, async, await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</w:p>
    <w:p w14:paraId="6C7A674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EDA29ED" w14:textId="77777777" w:rsidR="00B00461" w:rsidRDefault="00000000" w:rsidP="00716A48">
      <w:pPr>
        <w:spacing w:after="0"/>
      </w:pPr>
      <w:hyperlink r:id="rId82" w:history="1">
        <w:r w:rsidR="00B00461">
          <w:rPr>
            <w:rStyle w:val="Hyperlink"/>
            <w:rFonts w:ascii="Consolas" w:hAnsi="Consolas"/>
            <w:sz w:val="18"/>
            <w:szCs w:val="18"/>
          </w:rPr>
          <w:t>https://stackoverflow.com/questions/10134310/how-to-cancel-a-task-in-await</w:t>
        </w:r>
      </w:hyperlink>
    </w:p>
    <w:p w14:paraId="0287360E" w14:textId="77777777" w:rsidR="00B00461" w:rsidRDefault="00000000" w:rsidP="00716A48">
      <w:pPr>
        <w:spacing w:after="0"/>
      </w:pPr>
      <w:hyperlink r:id="rId83" w:history="1">
        <w:r w:rsidR="00B00461">
          <w:rPr>
            <w:rStyle w:val="Hyperlink"/>
            <w:rFonts w:ascii="Consolas" w:hAnsi="Consolas"/>
            <w:sz w:val="18"/>
            <w:szCs w:val="18"/>
          </w:rPr>
          <w:t>https://stackoverflow.com/questions/18738008/task-iscanceled-is-false-while-i-canceled</w:t>
        </w:r>
      </w:hyperlink>
    </w:p>
    <w:p w14:paraId="1831591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try</w:t>
      </w:r>
    </w:p>
    <w:p w14:paraId="3834261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43A73E6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TryTas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.Wait</w:t>
      </w:r>
      <w:proofErr w:type="gramEnd"/>
      <w:r>
        <w:rPr>
          <w:rFonts w:ascii="Consolas" w:hAnsi="Consolas"/>
          <w:color w:val="008000"/>
          <w:sz w:val="18"/>
          <w:szCs w:val="18"/>
        </w:rPr>
        <w:t>();</w:t>
      </w:r>
    </w:p>
    <w:p w14:paraId="0212497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129935B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catch (Exception e)</w:t>
      </w:r>
    </w:p>
    <w:p w14:paraId="1AAEA55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90AE99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e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72B0ACB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EDE8DF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3AF84FDC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a task has no return, just like void.</w:t>
      </w:r>
    </w:p>
    <w:p w14:paraId="631C87C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async Task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ryTask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5890F95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4CBA4C9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ource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2219B38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// a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make the task cancel after 1 second.</w:t>
      </w:r>
    </w:p>
    <w:p w14:paraId="4F08CDA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ource.CancelAfte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imeSpan.FromSeconds</w:t>
      </w:r>
      <w:proofErr w:type="spellEnd"/>
      <w:r>
        <w:rPr>
          <w:rFonts w:ascii="Consolas" w:hAnsi="Consolas"/>
          <w:color w:val="008000"/>
          <w:sz w:val="18"/>
          <w:szCs w:val="18"/>
        </w:rPr>
        <w:t>(1));</w:t>
      </w:r>
    </w:p>
    <w:p w14:paraId="1FC685CB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// Create a task in order to run a very slow function which tak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Sour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will make the task cancel after 1 second.</w:t>
      </w:r>
    </w:p>
    <w:p w14:paraId="1E07757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Task&lt;int&gt; task = </w:t>
      </w:r>
      <w:proofErr w:type="spellStart"/>
      <w:r>
        <w:rPr>
          <w:rFonts w:ascii="Consolas" w:hAnsi="Consolas"/>
          <w:color w:val="008000"/>
          <w:sz w:val="18"/>
          <w:szCs w:val="18"/>
        </w:rPr>
        <w:t>Task.Ru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() =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Fu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1, 2,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.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,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.Token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1F32435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// run the task, A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sk will raise an exception when awaited</w:t>
      </w:r>
    </w:p>
    <w:p w14:paraId="664DB2F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await </w:t>
      </w:r>
      <w:proofErr w:type="gramStart"/>
      <w:r>
        <w:rPr>
          <w:rFonts w:ascii="Consolas" w:hAnsi="Consolas"/>
          <w:color w:val="008000"/>
          <w:sz w:val="18"/>
          <w:szCs w:val="18"/>
        </w:rPr>
        <w:t>task;</w:t>
      </w:r>
      <w:proofErr w:type="gramEnd"/>
    </w:p>
    <w:p w14:paraId="4DD7E2E8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E28C00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2C5D013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you do not have to know what a and b means.</w:t>
      </w:r>
    </w:p>
    <w:p w14:paraId="0704D8A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basically, it will make this function do something very slow.</w:t>
      </w:r>
    </w:p>
    <w:p w14:paraId="5FF741B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 in the middle of do something very slow,</w:t>
      </w:r>
    </w:p>
    <w:p w14:paraId="2BA0461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/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 throw when request.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.ThrowIfCancellationRequested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3EAEE1C9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static in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lowFunc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int a, int b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618C3A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0F1672C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// do something very slow</w:t>
      </w:r>
    </w:p>
    <w:p w14:paraId="6B3EDE7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some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tring.Empt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65EA4E3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for (int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0;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200000; 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>++)</w:t>
      </w:r>
    </w:p>
    <w:p w14:paraId="68C71733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{</w:t>
      </w:r>
    </w:p>
    <w:p w14:paraId="38D1F87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ome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+= "a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6A35A726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     if (</w:t>
      </w:r>
      <w:proofErr w:type="spellStart"/>
      <w:r>
        <w:rPr>
          <w:rFonts w:ascii="Consolas" w:hAnsi="Consolas"/>
          <w:color w:val="008000"/>
          <w:sz w:val="18"/>
          <w:szCs w:val="18"/>
        </w:rPr>
        <w:t>i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% 1000 == 0)</w:t>
      </w:r>
    </w:p>
    <w:p w14:paraId="275A464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.ThrowIfCancellationRequeste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D47EE9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}</w:t>
      </w:r>
    </w:p>
    <w:p w14:paraId="5B98B89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return a + </w:t>
      </w:r>
      <w:proofErr w:type="gramStart"/>
      <w:r>
        <w:rPr>
          <w:rFonts w:ascii="Consolas" w:hAnsi="Consolas"/>
          <w:color w:val="008000"/>
          <w:sz w:val="18"/>
          <w:szCs w:val="18"/>
        </w:rPr>
        <w:t>b;</w:t>
      </w:r>
      <w:proofErr w:type="gramEnd"/>
    </w:p>
    <w:p w14:paraId="0CEDAF3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15672287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return</w:t>
      </w:r>
    </w:p>
    <w:p w14:paraId="30A45735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AggregateExcep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: One or more errors occurred. ---&gt;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CanceledExcep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: A task was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e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BB24EA4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 --- End of inner exception stack trace ---</w:t>
      </w:r>
    </w:p>
    <w:p w14:paraId="727FC0DE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ThrowIfExce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Boolean </w:t>
      </w:r>
      <w:proofErr w:type="spellStart"/>
      <w:r>
        <w:rPr>
          <w:rFonts w:ascii="Consolas" w:hAnsi="Consolas"/>
          <w:color w:val="008000"/>
          <w:sz w:val="18"/>
          <w:szCs w:val="18"/>
        </w:rPr>
        <w:t>includeTaskCanceledExceptions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2A16F5F1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Wai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Int32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econdsTimeou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lationToke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DE5EA9A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</w:t>
      </w:r>
      <w:proofErr w:type="gramEnd"/>
      <w:r>
        <w:rPr>
          <w:rFonts w:ascii="Consolas" w:hAnsi="Consolas"/>
          <w:color w:val="008000"/>
          <w:sz w:val="18"/>
          <w:szCs w:val="18"/>
        </w:rPr>
        <w:t>.Wait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0865FDCD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//   a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syncAwaitTest.Program.Mai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(String[] </w:t>
      </w:r>
      <w:proofErr w:type="spellStart"/>
      <w:r>
        <w:rPr>
          <w:rFonts w:ascii="Consolas" w:hAnsi="Consolas"/>
          <w:color w:val="008000"/>
          <w:sz w:val="18"/>
          <w:szCs w:val="18"/>
        </w:rPr>
        <w:t>args</w:t>
      </w:r>
      <w:proofErr w:type="spellEnd"/>
      <w:r>
        <w:rPr>
          <w:rFonts w:ascii="Consolas" w:hAnsi="Consolas"/>
          <w:color w:val="008000"/>
          <w:sz w:val="18"/>
          <w:szCs w:val="18"/>
        </w:rPr>
        <w:t>) in D:\0_MyDocument\Desktop\AsyncAwaitTest\AsyncAwaitTest\AsyncAwaitTest\Program.cs:line 31</w:t>
      </w:r>
    </w:p>
    <w:p w14:paraId="4BC64B82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---&gt; (Inner Exception #0)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tem.Threading.Tasks.TaskCanceledException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: A task was </w:t>
      </w:r>
      <w:proofErr w:type="spellStart"/>
      <w:r>
        <w:rPr>
          <w:rFonts w:ascii="Consolas" w:hAnsi="Consolas"/>
          <w:color w:val="008000"/>
          <w:sz w:val="18"/>
          <w:szCs w:val="18"/>
        </w:rPr>
        <w:t>canceled</w:t>
      </w:r>
      <w:proofErr w:type="spellEnd"/>
      <w:r>
        <w:rPr>
          <w:rFonts w:ascii="Consolas" w:hAnsi="Consolas"/>
          <w:color w:val="008000"/>
          <w:sz w:val="18"/>
          <w:szCs w:val="18"/>
        </w:rPr>
        <w:t>.&lt;---</w:t>
      </w:r>
    </w:p>
    <w:p w14:paraId="114B903F" w14:textId="77777777" w:rsidR="00B00461" w:rsidRDefault="00B00461" w:rsidP="00716A4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AE98872" w14:textId="77777777" w:rsidR="00B00461" w:rsidRDefault="00B00461" w:rsidP="00716A48">
      <w:pPr>
        <w:spacing w:after="0"/>
      </w:pPr>
    </w:p>
    <w:p w14:paraId="6D6BEAA6" w14:textId="49489D20" w:rsidR="00E25180" w:rsidRPr="00441B46" w:rsidRDefault="00441B46" w:rsidP="00716A48">
      <w:pPr>
        <w:spacing w:after="0" w:line="240" w:lineRule="auto"/>
      </w:pPr>
      <w:r>
        <w:br/>
      </w:r>
      <w:r>
        <w:br/>
      </w:r>
      <w:r>
        <w:br/>
      </w:r>
    </w:p>
    <w:sectPr w:rsidR="00E25180" w:rsidRPr="00441B46" w:rsidSect="006E2FA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43D7E" w14:textId="77777777" w:rsidR="00A714A5" w:rsidRDefault="00A714A5" w:rsidP="002F7523">
      <w:pPr>
        <w:spacing w:after="0" w:line="240" w:lineRule="auto"/>
      </w:pPr>
      <w:r>
        <w:separator/>
      </w:r>
    </w:p>
  </w:endnote>
  <w:endnote w:type="continuationSeparator" w:id="0">
    <w:p w14:paraId="7BF7B8A8" w14:textId="77777777" w:rsidR="00A714A5" w:rsidRDefault="00A714A5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823C5" w14:textId="77777777" w:rsidR="00A714A5" w:rsidRDefault="00A714A5" w:rsidP="002F7523">
      <w:pPr>
        <w:spacing w:after="0" w:line="240" w:lineRule="auto"/>
      </w:pPr>
      <w:r>
        <w:separator/>
      </w:r>
    </w:p>
  </w:footnote>
  <w:footnote w:type="continuationSeparator" w:id="0">
    <w:p w14:paraId="2E656FDB" w14:textId="77777777" w:rsidR="00A714A5" w:rsidRDefault="00A714A5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sDA3MTAwNjY2MrBQ0lEKTi0uzszPAykwrAUAwsLzHywAAAA="/>
  </w:docVars>
  <w:rsids>
    <w:rsidRoot w:val="00934FCE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23A9B"/>
    <w:rsid w:val="001C2FA5"/>
    <w:rsid w:val="001D466A"/>
    <w:rsid w:val="001F1B60"/>
    <w:rsid w:val="00221E25"/>
    <w:rsid w:val="002730F3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95E48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F1F69"/>
    <w:rsid w:val="004F3B8A"/>
    <w:rsid w:val="005019F7"/>
    <w:rsid w:val="00524E94"/>
    <w:rsid w:val="00526FE4"/>
    <w:rsid w:val="00566061"/>
    <w:rsid w:val="00576388"/>
    <w:rsid w:val="00592A79"/>
    <w:rsid w:val="005E06D6"/>
    <w:rsid w:val="005F068A"/>
    <w:rsid w:val="00605371"/>
    <w:rsid w:val="00626DE8"/>
    <w:rsid w:val="006635ED"/>
    <w:rsid w:val="006852E2"/>
    <w:rsid w:val="006D53DC"/>
    <w:rsid w:val="006E2FA7"/>
    <w:rsid w:val="00716A48"/>
    <w:rsid w:val="00767780"/>
    <w:rsid w:val="00780FC3"/>
    <w:rsid w:val="00787C3E"/>
    <w:rsid w:val="007B06CB"/>
    <w:rsid w:val="007B2A7B"/>
    <w:rsid w:val="007B3FC4"/>
    <w:rsid w:val="007C212C"/>
    <w:rsid w:val="007E7EA2"/>
    <w:rsid w:val="007F0098"/>
    <w:rsid w:val="00846FF8"/>
    <w:rsid w:val="00934FCE"/>
    <w:rsid w:val="00936217"/>
    <w:rsid w:val="00952A13"/>
    <w:rsid w:val="00952CDE"/>
    <w:rsid w:val="009E1A4D"/>
    <w:rsid w:val="00A00C5D"/>
    <w:rsid w:val="00A3177B"/>
    <w:rsid w:val="00A53656"/>
    <w:rsid w:val="00A54F0C"/>
    <w:rsid w:val="00A714A5"/>
    <w:rsid w:val="00A94DBE"/>
    <w:rsid w:val="00AE1DF1"/>
    <w:rsid w:val="00B00461"/>
    <w:rsid w:val="00B07764"/>
    <w:rsid w:val="00B2283E"/>
    <w:rsid w:val="00B24FA1"/>
    <w:rsid w:val="00B324DB"/>
    <w:rsid w:val="00B8432D"/>
    <w:rsid w:val="00BE39F3"/>
    <w:rsid w:val="00C02E92"/>
    <w:rsid w:val="00C2164D"/>
    <w:rsid w:val="00C41092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20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7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1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7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3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5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7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4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6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6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0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1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4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2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7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5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5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8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14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9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93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7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5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7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3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2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9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8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4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9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0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0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1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2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9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2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5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1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3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9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9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6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8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2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9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7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9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4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1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5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5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2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75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3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9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9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0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5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5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4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9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96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4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7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1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3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3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5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1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5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7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3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87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7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07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9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7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4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9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4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5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0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5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0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7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9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5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7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1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2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6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4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2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7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4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4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9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3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3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6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3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85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8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4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8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5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9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9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7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5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3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1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7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9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3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3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1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5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7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9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8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2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7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7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4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2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8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5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0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5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1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0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4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google.com/" TargetMode="External"/><Relationship Id="rId21" Type="http://schemas.openxmlformats.org/officeDocument/2006/relationships/hyperlink" Target="http://bing.com/" TargetMode="External"/><Relationship Id="rId42" Type="http://schemas.openxmlformats.org/officeDocument/2006/relationships/hyperlink" Target="http://bing.com/" TargetMode="External"/><Relationship Id="rId47" Type="http://schemas.openxmlformats.org/officeDocument/2006/relationships/hyperlink" Target="http://google.com/" TargetMode="External"/><Relationship Id="rId63" Type="http://schemas.openxmlformats.org/officeDocument/2006/relationships/hyperlink" Target="http://bing.com/" TargetMode="External"/><Relationship Id="rId68" Type="http://schemas.openxmlformats.org/officeDocument/2006/relationships/hyperlink" Target="http://bing.com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bing.com/" TargetMode="External"/><Relationship Id="rId11" Type="http://schemas.openxmlformats.org/officeDocument/2006/relationships/hyperlink" Target="https://stackoverflow.com/questions/10134310/how-to-cancel-a-task-in-await" TargetMode="External"/><Relationship Id="rId32" Type="http://schemas.openxmlformats.org/officeDocument/2006/relationships/hyperlink" Target="http://google.com/" TargetMode="External"/><Relationship Id="rId37" Type="http://schemas.openxmlformats.org/officeDocument/2006/relationships/hyperlink" Target="http://google.com/" TargetMode="External"/><Relationship Id="rId53" Type="http://schemas.openxmlformats.org/officeDocument/2006/relationships/hyperlink" Target="http://google.com/" TargetMode="External"/><Relationship Id="rId58" Type="http://schemas.openxmlformats.org/officeDocument/2006/relationships/hyperlink" Target="http://google.com/" TargetMode="External"/><Relationship Id="rId74" Type="http://schemas.openxmlformats.org/officeDocument/2006/relationships/hyperlink" Target="http://google.com/" TargetMode="External"/><Relationship Id="rId79" Type="http://schemas.openxmlformats.org/officeDocument/2006/relationships/hyperlink" Target="http://google.com/" TargetMode="External"/><Relationship Id="rId5" Type="http://schemas.openxmlformats.org/officeDocument/2006/relationships/footnotes" Target="footnotes.xml"/><Relationship Id="rId19" Type="http://schemas.openxmlformats.org/officeDocument/2006/relationships/hyperlink" Target="http://bing.com/" TargetMode="External"/><Relationship Id="rId14" Type="http://schemas.openxmlformats.org/officeDocument/2006/relationships/hyperlink" Target="http://bing.com/" TargetMode="External"/><Relationship Id="rId22" Type="http://schemas.openxmlformats.org/officeDocument/2006/relationships/hyperlink" Target="https://stackoverflow.com/questions/10134310/how-to-cancel-a-task-in-await" TargetMode="External"/><Relationship Id="rId27" Type="http://schemas.openxmlformats.org/officeDocument/2006/relationships/hyperlink" Target="http://google.com/" TargetMode="External"/><Relationship Id="rId30" Type="http://schemas.openxmlformats.org/officeDocument/2006/relationships/hyperlink" Target="http://google.com/" TargetMode="External"/><Relationship Id="rId35" Type="http://schemas.openxmlformats.org/officeDocument/2006/relationships/hyperlink" Target="http://bing.com/" TargetMode="External"/><Relationship Id="rId43" Type="http://schemas.openxmlformats.org/officeDocument/2006/relationships/hyperlink" Target="http://google.com/" TargetMode="External"/><Relationship Id="rId48" Type="http://schemas.openxmlformats.org/officeDocument/2006/relationships/hyperlink" Target="http://bing.com/" TargetMode="External"/><Relationship Id="rId56" Type="http://schemas.openxmlformats.org/officeDocument/2006/relationships/hyperlink" Target="http://google.com/" TargetMode="External"/><Relationship Id="rId64" Type="http://schemas.openxmlformats.org/officeDocument/2006/relationships/hyperlink" Target="http://google.com/" TargetMode="External"/><Relationship Id="rId69" Type="http://schemas.openxmlformats.org/officeDocument/2006/relationships/hyperlink" Target="http://google.com/" TargetMode="External"/><Relationship Id="rId77" Type="http://schemas.openxmlformats.org/officeDocument/2006/relationships/hyperlink" Target="http://bing.com/" TargetMode="External"/><Relationship Id="rId8" Type="http://schemas.openxmlformats.org/officeDocument/2006/relationships/image" Target="media/image2.png"/><Relationship Id="rId51" Type="http://schemas.openxmlformats.org/officeDocument/2006/relationships/hyperlink" Target="http://bing.com/" TargetMode="External"/><Relationship Id="rId72" Type="http://schemas.openxmlformats.org/officeDocument/2006/relationships/hyperlink" Target="http://google.com/" TargetMode="External"/><Relationship Id="rId80" Type="http://schemas.openxmlformats.org/officeDocument/2006/relationships/hyperlink" Target="http://google.com/" TargetMode="External"/><Relationship Id="rId85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stackoverflow.com/questions/18738008/task-iscanceled-is-false-while-i-canceled" TargetMode="External"/><Relationship Id="rId17" Type="http://schemas.openxmlformats.org/officeDocument/2006/relationships/hyperlink" Target="http://yahoo.com/" TargetMode="External"/><Relationship Id="rId25" Type="http://schemas.openxmlformats.org/officeDocument/2006/relationships/hyperlink" Target="http://bing.com/" TargetMode="External"/><Relationship Id="rId33" Type="http://schemas.openxmlformats.org/officeDocument/2006/relationships/hyperlink" Target="http://bing.com/" TargetMode="External"/><Relationship Id="rId38" Type="http://schemas.openxmlformats.org/officeDocument/2006/relationships/hyperlink" Target="http://google.com/" TargetMode="External"/><Relationship Id="rId46" Type="http://schemas.openxmlformats.org/officeDocument/2006/relationships/hyperlink" Target="http://bing.com/" TargetMode="External"/><Relationship Id="rId59" Type="http://schemas.openxmlformats.org/officeDocument/2006/relationships/hyperlink" Target="http://google.com/" TargetMode="External"/><Relationship Id="rId67" Type="http://schemas.openxmlformats.org/officeDocument/2006/relationships/hyperlink" Target="http://google.com/" TargetMode="External"/><Relationship Id="rId20" Type="http://schemas.openxmlformats.org/officeDocument/2006/relationships/hyperlink" Target="http://google.com/" TargetMode="External"/><Relationship Id="rId41" Type="http://schemas.openxmlformats.org/officeDocument/2006/relationships/hyperlink" Target="http://bing.com/" TargetMode="External"/><Relationship Id="rId54" Type="http://schemas.openxmlformats.org/officeDocument/2006/relationships/hyperlink" Target="http://google.com/" TargetMode="External"/><Relationship Id="rId62" Type="http://schemas.openxmlformats.org/officeDocument/2006/relationships/hyperlink" Target="http://google.com/" TargetMode="External"/><Relationship Id="rId70" Type="http://schemas.openxmlformats.org/officeDocument/2006/relationships/hyperlink" Target="http://google.com/" TargetMode="External"/><Relationship Id="rId75" Type="http://schemas.openxmlformats.org/officeDocument/2006/relationships/hyperlink" Target="http://google.com/" TargetMode="External"/><Relationship Id="rId83" Type="http://schemas.openxmlformats.org/officeDocument/2006/relationships/hyperlink" Target="https://stackoverflow.com/questions/18738008/task-iscanceled-is-false-while-i-cancele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google.com/" TargetMode="External"/><Relationship Id="rId23" Type="http://schemas.openxmlformats.org/officeDocument/2006/relationships/hyperlink" Target="https://stackoverflow.com/questions/18738008/task-iscanceled-is-false-while-i-canceled" TargetMode="External"/><Relationship Id="rId28" Type="http://schemas.openxmlformats.org/officeDocument/2006/relationships/hyperlink" Target="http://bing.com/" TargetMode="External"/><Relationship Id="rId36" Type="http://schemas.openxmlformats.org/officeDocument/2006/relationships/hyperlink" Target="http://bing.com/" TargetMode="External"/><Relationship Id="rId49" Type="http://schemas.openxmlformats.org/officeDocument/2006/relationships/hyperlink" Target="http://google.com/" TargetMode="External"/><Relationship Id="rId57" Type="http://schemas.openxmlformats.org/officeDocument/2006/relationships/hyperlink" Target="http://bing.com/" TargetMode="External"/><Relationship Id="rId10" Type="http://schemas.openxmlformats.org/officeDocument/2006/relationships/hyperlink" Target="http://system.net.http/" TargetMode="External"/><Relationship Id="rId31" Type="http://schemas.openxmlformats.org/officeDocument/2006/relationships/hyperlink" Target="http://bing.com/" TargetMode="External"/><Relationship Id="rId44" Type="http://schemas.openxmlformats.org/officeDocument/2006/relationships/hyperlink" Target="http://google.com/" TargetMode="External"/><Relationship Id="rId52" Type="http://schemas.openxmlformats.org/officeDocument/2006/relationships/hyperlink" Target="http://google.com/" TargetMode="External"/><Relationship Id="rId60" Type="http://schemas.openxmlformats.org/officeDocument/2006/relationships/hyperlink" Target="http://bing.com/" TargetMode="External"/><Relationship Id="rId65" Type="http://schemas.openxmlformats.org/officeDocument/2006/relationships/hyperlink" Target="http://google.com/" TargetMode="External"/><Relationship Id="rId73" Type="http://schemas.openxmlformats.org/officeDocument/2006/relationships/hyperlink" Target="http://google.com/" TargetMode="External"/><Relationship Id="rId78" Type="http://schemas.openxmlformats.org/officeDocument/2006/relationships/hyperlink" Target="http://bing.com/" TargetMode="External"/><Relationship Id="rId81" Type="http://schemas.openxmlformats.org/officeDocument/2006/relationships/hyperlink" Target="http://google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hyperlink" Target="http://google.com/" TargetMode="External"/><Relationship Id="rId18" Type="http://schemas.openxmlformats.org/officeDocument/2006/relationships/hyperlink" Target="http://google.com/" TargetMode="External"/><Relationship Id="rId39" Type="http://schemas.openxmlformats.org/officeDocument/2006/relationships/hyperlink" Target="http://bing.com/" TargetMode="External"/><Relationship Id="rId34" Type="http://schemas.openxmlformats.org/officeDocument/2006/relationships/hyperlink" Target="http://google.com/" TargetMode="External"/><Relationship Id="rId50" Type="http://schemas.openxmlformats.org/officeDocument/2006/relationships/hyperlink" Target="http://google.com/" TargetMode="External"/><Relationship Id="rId55" Type="http://schemas.openxmlformats.org/officeDocument/2006/relationships/hyperlink" Target="http://bing.com/" TargetMode="External"/><Relationship Id="rId76" Type="http://schemas.openxmlformats.org/officeDocument/2006/relationships/hyperlink" Target="http://google.com/" TargetMode="External"/><Relationship Id="rId7" Type="http://schemas.openxmlformats.org/officeDocument/2006/relationships/image" Target="media/image1.png"/><Relationship Id="rId71" Type="http://schemas.openxmlformats.org/officeDocument/2006/relationships/hyperlink" Target="http://google.com/" TargetMode="External"/><Relationship Id="rId2" Type="http://schemas.openxmlformats.org/officeDocument/2006/relationships/styles" Target="styles.xml"/><Relationship Id="rId29" Type="http://schemas.openxmlformats.org/officeDocument/2006/relationships/hyperlink" Target="http://bing.com/" TargetMode="External"/><Relationship Id="rId24" Type="http://schemas.openxmlformats.org/officeDocument/2006/relationships/hyperlink" Target="http://google.com/" TargetMode="External"/><Relationship Id="rId40" Type="http://schemas.openxmlformats.org/officeDocument/2006/relationships/hyperlink" Target="http://google.com/" TargetMode="External"/><Relationship Id="rId45" Type="http://schemas.openxmlformats.org/officeDocument/2006/relationships/hyperlink" Target="http://bing.com/" TargetMode="External"/><Relationship Id="rId66" Type="http://schemas.openxmlformats.org/officeDocument/2006/relationships/hyperlink" Target="http://bing.com/" TargetMode="External"/><Relationship Id="rId61" Type="http://schemas.openxmlformats.org/officeDocument/2006/relationships/hyperlink" Target="http://google.com/" TargetMode="External"/><Relationship Id="rId82" Type="http://schemas.openxmlformats.org/officeDocument/2006/relationships/hyperlink" Target="https://stackoverflow.com/questions/10134310/how-to-cancel-a-task-in-awa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0</Pages>
  <Words>4565</Words>
  <Characters>26021</Characters>
  <Application>Microsoft Office Word</Application>
  <DocSecurity>0</DocSecurity>
  <Lines>216</Lines>
  <Paragraphs>61</Paragraphs>
  <ScaleCrop>false</ScaleCrop>
  <Company/>
  <LinksUpToDate>false</LinksUpToDate>
  <CharactersWithSpaces>30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2</cp:revision>
  <dcterms:created xsi:type="dcterms:W3CDTF">2020-06-13T10:05:00Z</dcterms:created>
  <dcterms:modified xsi:type="dcterms:W3CDTF">2022-11-14T14:12:00Z</dcterms:modified>
</cp:coreProperties>
</file>